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4A42" w:rsidRPr="00F2210F" w:rsidRDefault="002378E5" w:rsidP="00A81111">
      <w:pPr>
        <w:spacing w:before="0" w:after="120" w:line="360" w:lineRule="auto"/>
        <w:jc w:val="center"/>
        <w:rPr>
          <w:rFonts w:eastAsia="Times New Roman" w:cstheme="minorHAnsi"/>
          <w:b/>
          <w:sz w:val="32"/>
          <w:szCs w:val="32"/>
          <w:lang w:eastAsia="ja-JP"/>
        </w:rPr>
      </w:pPr>
      <w:r w:rsidRPr="00F2210F">
        <w:rPr>
          <w:rFonts w:eastAsia="Times New Roman" w:cstheme="minorHAnsi"/>
          <w:b/>
          <w:sz w:val="32"/>
          <w:szCs w:val="32"/>
          <w:lang w:eastAsia="ja-JP"/>
        </w:rPr>
        <w:t xml:space="preserve"> </w:t>
      </w:r>
      <w:r w:rsidR="00326ECD" w:rsidRPr="00F2210F">
        <w:rPr>
          <w:rFonts w:eastAsia="Times New Roman" w:cstheme="minorHAnsi"/>
          <w:b/>
          <w:sz w:val="32"/>
          <w:szCs w:val="32"/>
          <w:lang w:eastAsia="ja-JP"/>
        </w:rPr>
        <w:t>SMART WASTE</w:t>
      </w:r>
      <w:r w:rsidR="008C3458" w:rsidRPr="00F2210F">
        <w:rPr>
          <w:rFonts w:eastAsia="Times New Roman" w:cstheme="minorHAnsi"/>
          <w:b/>
          <w:sz w:val="32"/>
          <w:szCs w:val="32"/>
          <w:lang w:eastAsia="ja-JP"/>
        </w:rPr>
        <w:t xml:space="preserve"> – </w:t>
      </w:r>
      <w:r w:rsidR="00326ECD" w:rsidRPr="00F2210F">
        <w:rPr>
          <w:rFonts w:eastAsia="Times New Roman" w:cstheme="minorHAnsi"/>
          <w:b/>
          <w:sz w:val="32"/>
          <w:szCs w:val="32"/>
          <w:lang w:eastAsia="ja-JP"/>
        </w:rPr>
        <w:t>Innovation in Waste Management Policies</w:t>
      </w:r>
    </w:p>
    <w:p w:rsidR="009F2902" w:rsidRPr="00F2210F" w:rsidRDefault="00213924" w:rsidP="00A81111">
      <w:pPr>
        <w:pStyle w:val="CE-HeadlineTitle"/>
        <w:spacing w:after="120" w:line="360" w:lineRule="auto"/>
        <w:jc w:val="center"/>
        <w:rPr>
          <w:rFonts w:asciiTheme="minorHAnsi" w:hAnsiTheme="minorHAnsi" w:cstheme="minorHAnsi"/>
          <w:b/>
          <w:bCs/>
          <w:caps w:val="0"/>
          <w:smallCaps/>
          <w:color w:val="auto"/>
          <w:spacing w:val="0"/>
          <w:sz w:val="32"/>
          <w:szCs w:val="32"/>
        </w:rPr>
      </w:pPr>
      <w:r w:rsidRPr="00F2210F">
        <w:rPr>
          <w:rFonts w:asciiTheme="minorHAnsi" w:hAnsiTheme="minorHAnsi" w:cstheme="minorHAnsi"/>
          <w:b/>
          <w:bCs/>
          <w:caps w:val="0"/>
          <w:smallCaps/>
          <w:color w:val="auto"/>
          <w:spacing w:val="0"/>
          <w:sz w:val="32"/>
          <w:szCs w:val="32"/>
        </w:rPr>
        <w:t>High Level Political Dissemination Event</w:t>
      </w:r>
    </w:p>
    <w:p w:rsidR="00024A86" w:rsidRPr="00056228" w:rsidRDefault="00213924" w:rsidP="00A81111">
      <w:pPr>
        <w:pStyle w:val="CE-HeadlineTitle"/>
        <w:spacing w:after="120" w:line="360" w:lineRule="auto"/>
        <w:jc w:val="center"/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</w:pP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>Sofia</w:t>
      </w:r>
      <w:r w:rsidR="006E2EC9"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 xml:space="preserve"> </w:t>
      </w:r>
      <w:r w:rsidR="00B6021D"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>(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>Bulgaria</w:t>
      </w:r>
      <w:r w:rsidR="00B6021D"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>)</w:t>
      </w:r>
      <w:r w:rsidR="00173A08"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 xml:space="preserve">, 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>11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  <w:vertAlign w:val="superscript"/>
        </w:rPr>
        <w:t>th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 xml:space="preserve"> – 12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  <w:vertAlign w:val="superscript"/>
        </w:rPr>
        <w:t>th</w:t>
      </w:r>
      <w:r w:rsidRPr="00056228">
        <w:rPr>
          <w:rFonts w:asciiTheme="minorHAnsi" w:hAnsiTheme="minorHAnsi" w:cstheme="minorHAnsi"/>
          <w:caps w:val="0"/>
          <w:color w:val="auto"/>
          <w:spacing w:val="0"/>
          <w:kern w:val="0"/>
          <w:sz w:val="24"/>
          <w:szCs w:val="24"/>
        </w:rPr>
        <w:t xml:space="preserve"> May 2023</w:t>
      </w:r>
    </w:p>
    <w:p w:rsidR="00213924" w:rsidRDefault="00213924" w:rsidP="0091216D">
      <w:pPr>
        <w:pStyle w:val="CE-StandardText"/>
        <w:spacing w:before="0" w:after="120"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:rsidR="0091216D" w:rsidRDefault="007D64F7" w:rsidP="0091216D">
      <w:pPr>
        <w:pStyle w:val="CE-StandardText"/>
        <w:spacing w:before="0" w:after="120"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hyperlink r:id="rId8" w:anchor="/registration" w:history="1">
        <w:r w:rsidR="0091216D" w:rsidRPr="0091216D">
          <w:rPr>
            <w:rStyle w:val="a8"/>
            <w:rFonts w:asciiTheme="minorHAnsi" w:hAnsiTheme="minorHAnsi" w:cstheme="minorHAnsi"/>
            <w:b/>
            <w:bCs/>
            <w:sz w:val="24"/>
            <w:szCs w:val="24"/>
          </w:rPr>
          <w:t>Link to join online</w:t>
        </w:r>
      </w:hyperlink>
    </w:p>
    <w:p w:rsidR="00024A86" w:rsidRPr="00717687" w:rsidRDefault="00D3771E" w:rsidP="00213924">
      <w:pPr>
        <w:pStyle w:val="CE-StandardText"/>
        <w:spacing w:before="0" w:after="120" w:line="360" w:lineRule="auto"/>
        <w:jc w:val="left"/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</w:pPr>
      <w:r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 xml:space="preserve">DAY </w:t>
      </w:r>
      <w:r w:rsidR="002139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>1</w:t>
      </w:r>
      <w:r w:rsidR="008A2EAF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 xml:space="preserve"> – </w:t>
      </w:r>
      <w:r w:rsidR="002139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>11</w:t>
      </w:r>
      <w:r w:rsidR="002139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  <w:vertAlign w:val="superscript"/>
        </w:rPr>
        <w:t>TH</w:t>
      </w:r>
      <w:r w:rsidR="002139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 xml:space="preserve"> May 2023</w:t>
      </w:r>
    </w:p>
    <w:p w:rsidR="00056228" w:rsidRPr="00717687" w:rsidRDefault="00801B8D" w:rsidP="00056228">
      <w:pPr>
        <w:pStyle w:val="CE-StandardText"/>
        <w:spacing w:before="0" w:after="120" w:line="360" w:lineRule="auto"/>
        <w:rPr>
          <w:rStyle w:val="hpaddresssubtitlejs-hpaddresssubtitlejqtooltip"/>
          <w:rFonts w:asciiTheme="minorHAnsi" w:hAnsiTheme="minorHAnsi" w:cstheme="minorHAnsi"/>
          <w:color w:val="262626"/>
          <w:sz w:val="24"/>
          <w:szCs w:val="24"/>
        </w:rPr>
      </w:pPr>
      <w:r w:rsidRPr="00056228">
        <w:rPr>
          <w:rFonts w:asciiTheme="minorHAnsi" w:hAnsiTheme="minorHAnsi" w:cstheme="minorHAnsi"/>
          <w:b/>
          <w:bCs/>
          <w:smallCaps/>
          <w:color w:val="538135" w:themeColor="accent6" w:themeShade="BF"/>
          <w:sz w:val="24"/>
          <w:szCs w:val="24"/>
        </w:rPr>
        <w:t xml:space="preserve">Venue: </w:t>
      </w:r>
      <w:r w:rsidR="00264D02" w:rsidRPr="00717687">
        <w:rPr>
          <w:rFonts w:asciiTheme="minorHAnsi" w:hAnsiTheme="minorHAnsi" w:cstheme="minorHAnsi"/>
          <w:smallCaps/>
          <w:color w:val="auto"/>
          <w:sz w:val="24"/>
          <w:szCs w:val="24"/>
        </w:rPr>
        <w:t>Conference</w:t>
      </w:r>
      <w:r w:rsidR="00056228" w:rsidRPr="00717687">
        <w:rPr>
          <w:rFonts w:asciiTheme="minorHAnsi" w:hAnsiTheme="minorHAnsi" w:cstheme="minorHAnsi"/>
          <w:smallCaps/>
          <w:color w:val="auto"/>
          <w:sz w:val="24"/>
          <w:szCs w:val="24"/>
        </w:rPr>
        <w:t xml:space="preserve"> Center, Hotel Astoria, </w:t>
      </w:r>
      <w:r w:rsidR="00056228" w:rsidRPr="00717687">
        <w:rPr>
          <w:smallCaps/>
          <w:color w:val="auto"/>
        </w:rPr>
        <w:t>8 Totleben blvd., 1606 Sofia</w:t>
      </w:r>
    </w:p>
    <w:p w:rsidR="00213924" w:rsidRPr="00275FE5" w:rsidRDefault="00056228" w:rsidP="00056228">
      <w:pPr>
        <w:pStyle w:val="CE-StandardText"/>
        <w:spacing w:before="0" w:after="120" w:line="360" w:lineRule="auto"/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</w:pPr>
      <w:r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>09</w:t>
      </w:r>
      <w:r w:rsidR="00213924"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>:</w:t>
      </w:r>
      <w:r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>00 – 09:3</w:t>
      </w:r>
      <w:r w:rsidR="00213924"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 xml:space="preserve">0 </w:t>
      </w:r>
      <w:r w:rsidR="00213924"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ab/>
      </w:r>
      <w:r w:rsidR="00B142A6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 xml:space="preserve">            </w:t>
      </w:r>
      <w:r w:rsidR="00213924" w:rsidRPr="00275FE5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 xml:space="preserve">Registration of participants </w:t>
      </w:r>
    </w:p>
    <w:p w:rsidR="00B43FBF" w:rsidRPr="00DB6FE3" w:rsidRDefault="00056228" w:rsidP="00717687">
      <w:pPr>
        <w:tabs>
          <w:tab w:val="left" w:pos="0"/>
        </w:tabs>
        <w:spacing w:after="120"/>
        <w:ind w:left="2124" w:hanging="2124"/>
        <w:rPr>
          <w:rFonts w:cstheme="minorHAnsi"/>
          <w:i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09:3</w:t>
      </w:r>
      <w:r w:rsidR="00213924" w:rsidRPr="00056228">
        <w:rPr>
          <w:rFonts w:cstheme="minorHAnsi"/>
          <w:b/>
          <w:bCs/>
          <w:sz w:val="24"/>
          <w:szCs w:val="24"/>
        </w:rPr>
        <w:t xml:space="preserve">0 – </w:t>
      </w:r>
      <w:r>
        <w:rPr>
          <w:rFonts w:cstheme="minorHAnsi"/>
          <w:b/>
          <w:bCs/>
          <w:sz w:val="24"/>
          <w:szCs w:val="24"/>
        </w:rPr>
        <w:t>09</w:t>
      </w:r>
      <w:r w:rsidR="00213924" w:rsidRPr="00056228">
        <w:rPr>
          <w:rFonts w:cstheme="minorHAnsi"/>
          <w:b/>
          <w:bCs/>
          <w:sz w:val="24"/>
          <w:szCs w:val="24"/>
        </w:rPr>
        <w:t>:</w:t>
      </w:r>
      <w:r w:rsidR="006C0736">
        <w:rPr>
          <w:rFonts w:cstheme="minorHAnsi"/>
          <w:b/>
          <w:bCs/>
          <w:sz w:val="24"/>
          <w:szCs w:val="24"/>
        </w:rPr>
        <w:t>50</w:t>
      </w:r>
      <w:r w:rsidR="00213924" w:rsidRPr="00056228">
        <w:rPr>
          <w:rFonts w:cstheme="minorHAnsi"/>
          <w:sz w:val="24"/>
          <w:szCs w:val="24"/>
        </w:rPr>
        <w:t xml:space="preserve"> </w:t>
      </w:r>
      <w:r w:rsidR="00213924" w:rsidRPr="00056228">
        <w:rPr>
          <w:rFonts w:cstheme="minorHAnsi"/>
          <w:sz w:val="24"/>
          <w:szCs w:val="24"/>
        </w:rPr>
        <w:tab/>
      </w:r>
      <w:r w:rsidR="00213924" w:rsidRPr="00056228">
        <w:rPr>
          <w:rFonts w:cstheme="minorHAnsi"/>
          <w:b/>
          <w:bCs/>
          <w:sz w:val="24"/>
          <w:szCs w:val="24"/>
        </w:rPr>
        <w:t xml:space="preserve">Welcome and opening </w:t>
      </w:r>
      <w:r w:rsidR="00213924" w:rsidRPr="00DB6FE3">
        <w:rPr>
          <w:rFonts w:cstheme="minorHAnsi"/>
          <w:sz w:val="24"/>
          <w:szCs w:val="24"/>
        </w:rPr>
        <w:t xml:space="preserve">– </w:t>
      </w:r>
      <w:r w:rsidR="00DB6FE3" w:rsidRPr="00DB6FE3">
        <w:rPr>
          <w:rFonts w:cstheme="minorHAnsi"/>
          <w:i/>
          <w:sz w:val="24"/>
          <w:szCs w:val="24"/>
        </w:rPr>
        <w:t xml:space="preserve">Assya Dobrudjalieva, </w:t>
      </w:r>
      <w:r w:rsidR="00C7504D" w:rsidRPr="00DB6FE3">
        <w:rPr>
          <w:rFonts w:cstheme="minorHAnsi"/>
          <w:i/>
          <w:sz w:val="24"/>
          <w:szCs w:val="24"/>
        </w:rPr>
        <w:t>BAMEE</w:t>
      </w:r>
      <w:r w:rsidR="00717687">
        <w:rPr>
          <w:rFonts w:cstheme="minorHAnsi"/>
          <w:i/>
          <w:sz w:val="24"/>
          <w:szCs w:val="24"/>
        </w:rPr>
        <w:t>,</w:t>
      </w:r>
      <w:r w:rsidR="00C7504D" w:rsidRPr="00DB6FE3">
        <w:rPr>
          <w:rFonts w:cstheme="minorHAnsi"/>
          <w:i/>
          <w:sz w:val="24"/>
          <w:szCs w:val="24"/>
        </w:rPr>
        <w:t xml:space="preserve"> </w:t>
      </w:r>
      <w:r w:rsidR="00832243">
        <w:rPr>
          <w:rFonts w:cstheme="minorHAnsi"/>
          <w:i/>
          <w:sz w:val="24"/>
          <w:szCs w:val="24"/>
        </w:rPr>
        <w:t>Svetla Bozhkova, Director Directorate Waste at Ministry of Environment and Water</w:t>
      </w:r>
      <w:r w:rsidR="00E9373B">
        <w:rPr>
          <w:rFonts w:cstheme="minorHAnsi"/>
          <w:i/>
          <w:sz w:val="24"/>
          <w:szCs w:val="24"/>
        </w:rPr>
        <w:t>, (BG)</w:t>
      </w:r>
    </w:p>
    <w:p w:rsidR="00213924" w:rsidRDefault="00213924" w:rsidP="00717687">
      <w:pPr>
        <w:spacing w:before="360" w:after="120"/>
        <w:ind w:left="2126" w:hanging="2126"/>
        <w:rPr>
          <w:rFonts w:cstheme="minorHAnsi"/>
          <w:sz w:val="24"/>
          <w:szCs w:val="24"/>
        </w:rPr>
      </w:pPr>
      <w:r w:rsidRPr="00056228">
        <w:rPr>
          <w:rFonts w:cstheme="minorHAnsi"/>
          <w:b/>
          <w:bCs/>
          <w:sz w:val="24"/>
          <w:szCs w:val="24"/>
        </w:rPr>
        <w:t>09:</w:t>
      </w:r>
      <w:r w:rsidR="006C0736">
        <w:rPr>
          <w:rFonts w:cstheme="minorHAnsi"/>
          <w:b/>
          <w:bCs/>
          <w:sz w:val="24"/>
          <w:szCs w:val="24"/>
        </w:rPr>
        <w:t>50</w:t>
      </w:r>
      <w:r w:rsidRPr="00056228">
        <w:rPr>
          <w:rFonts w:cstheme="minorHAnsi"/>
          <w:b/>
          <w:bCs/>
          <w:sz w:val="24"/>
          <w:szCs w:val="24"/>
        </w:rPr>
        <w:t xml:space="preserve"> – </w:t>
      </w:r>
      <w:r w:rsidR="00056228">
        <w:rPr>
          <w:rFonts w:cstheme="minorHAnsi"/>
          <w:b/>
          <w:bCs/>
          <w:sz w:val="24"/>
          <w:szCs w:val="24"/>
        </w:rPr>
        <w:t>10</w:t>
      </w:r>
      <w:r w:rsidRPr="00056228">
        <w:rPr>
          <w:rFonts w:cstheme="minorHAnsi"/>
          <w:b/>
          <w:bCs/>
          <w:sz w:val="24"/>
          <w:szCs w:val="24"/>
        </w:rPr>
        <w:t>:</w:t>
      </w:r>
      <w:r w:rsidR="006C0736">
        <w:rPr>
          <w:rFonts w:cstheme="minorHAnsi"/>
          <w:b/>
          <w:bCs/>
          <w:sz w:val="24"/>
          <w:szCs w:val="24"/>
        </w:rPr>
        <w:t>10</w:t>
      </w:r>
      <w:r w:rsidRPr="00056228">
        <w:rPr>
          <w:rFonts w:cstheme="minorHAnsi"/>
          <w:sz w:val="24"/>
          <w:szCs w:val="24"/>
        </w:rPr>
        <w:t xml:space="preserve"> </w:t>
      </w:r>
      <w:r w:rsidRPr="00056228">
        <w:rPr>
          <w:rFonts w:cstheme="minorHAnsi"/>
          <w:sz w:val="24"/>
          <w:szCs w:val="24"/>
        </w:rPr>
        <w:tab/>
      </w:r>
      <w:r w:rsidR="00C7504D" w:rsidRPr="00056228">
        <w:rPr>
          <w:rFonts w:cstheme="minorHAnsi"/>
          <w:b/>
          <w:bCs/>
          <w:sz w:val="24"/>
          <w:szCs w:val="24"/>
        </w:rPr>
        <w:t>Innovating waste management policies in Europe</w:t>
      </w:r>
      <w:r w:rsidRPr="00056228">
        <w:rPr>
          <w:rFonts w:cstheme="minorHAnsi"/>
          <w:b/>
          <w:bCs/>
          <w:sz w:val="24"/>
          <w:szCs w:val="24"/>
        </w:rPr>
        <w:t xml:space="preserve">: the Interreg Europe Project </w:t>
      </w:r>
      <w:r w:rsidR="00C7504D" w:rsidRPr="00056228">
        <w:rPr>
          <w:rFonts w:cstheme="minorHAnsi"/>
          <w:b/>
          <w:bCs/>
          <w:sz w:val="24"/>
          <w:szCs w:val="24"/>
        </w:rPr>
        <w:t>SMART WASTE</w:t>
      </w:r>
      <w:r w:rsidRPr="00056228">
        <w:rPr>
          <w:rFonts w:cstheme="minorHAnsi"/>
          <w:sz w:val="24"/>
          <w:szCs w:val="24"/>
        </w:rPr>
        <w:t xml:space="preserve"> – </w:t>
      </w:r>
      <w:r w:rsidR="00C7504D" w:rsidRPr="00056228">
        <w:rPr>
          <w:rFonts w:cstheme="minorHAnsi"/>
          <w:i/>
          <w:iCs/>
          <w:sz w:val="24"/>
          <w:szCs w:val="24"/>
        </w:rPr>
        <w:t>Massimiliano Di Mattia,</w:t>
      </w:r>
      <w:r w:rsidRPr="00056228">
        <w:rPr>
          <w:rFonts w:cstheme="minorHAnsi"/>
          <w:i/>
          <w:iCs/>
          <w:sz w:val="24"/>
          <w:szCs w:val="24"/>
        </w:rPr>
        <w:t xml:space="preserve"> Lead Partner </w:t>
      </w:r>
      <w:r w:rsidR="00C7504D" w:rsidRPr="00056228">
        <w:rPr>
          <w:rFonts w:cstheme="minorHAnsi"/>
          <w:i/>
          <w:iCs/>
          <w:sz w:val="24"/>
          <w:szCs w:val="24"/>
        </w:rPr>
        <w:t>ARRR</w:t>
      </w:r>
      <w:r w:rsidRPr="00056228">
        <w:rPr>
          <w:rFonts w:cstheme="minorHAnsi"/>
          <w:sz w:val="24"/>
          <w:szCs w:val="24"/>
        </w:rPr>
        <w:t xml:space="preserve"> (IT)</w:t>
      </w:r>
    </w:p>
    <w:p w:rsidR="00213924" w:rsidRPr="004F370E" w:rsidRDefault="005E6634" w:rsidP="00717687">
      <w:pPr>
        <w:spacing w:before="360" w:after="120"/>
        <w:ind w:left="2126" w:hanging="2126"/>
        <w:rPr>
          <w:rFonts w:cstheme="minorHAnsi"/>
          <w:i/>
          <w:i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10:</w:t>
      </w:r>
      <w:r w:rsidR="006C0736">
        <w:rPr>
          <w:rFonts w:cstheme="minorHAnsi"/>
          <w:b/>
          <w:bCs/>
          <w:sz w:val="24"/>
          <w:szCs w:val="24"/>
        </w:rPr>
        <w:t>10</w:t>
      </w:r>
      <w:r w:rsidR="00C7504D" w:rsidRPr="00056228">
        <w:rPr>
          <w:rFonts w:cstheme="minorHAnsi"/>
          <w:b/>
          <w:bCs/>
          <w:sz w:val="24"/>
          <w:szCs w:val="24"/>
        </w:rPr>
        <w:t xml:space="preserve"> – 10:</w:t>
      </w:r>
      <w:r w:rsidR="006C0736">
        <w:rPr>
          <w:rFonts w:cstheme="minorHAnsi"/>
          <w:b/>
          <w:bCs/>
          <w:sz w:val="24"/>
          <w:szCs w:val="24"/>
        </w:rPr>
        <w:t>3</w:t>
      </w:r>
      <w:r w:rsidR="00C7504D" w:rsidRPr="00056228">
        <w:rPr>
          <w:rFonts w:cstheme="minorHAnsi"/>
          <w:b/>
          <w:bCs/>
          <w:sz w:val="24"/>
          <w:szCs w:val="24"/>
        </w:rPr>
        <w:t>0</w:t>
      </w:r>
      <w:r w:rsidR="00213924" w:rsidRPr="00056228">
        <w:rPr>
          <w:rFonts w:cstheme="minorHAnsi"/>
          <w:sz w:val="24"/>
          <w:szCs w:val="24"/>
        </w:rPr>
        <w:t xml:space="preserve"> </w:t>
      </w:r>
      <w:r w:rsidR="00213924" w:rsidRPr="00056228">
        <w:rPr>
          <w:rFonts w:cstheme="minorHAnsi"/>
          <w:sz w:val="24"/>
          <w:szCs w:val="24"/>
        </w:rPr>
        <w:tab/>
      </w:r>
      <w:r w:rsidR="00C7504D" w:rsidRPr="00056228">
        <w:rPr>
          <w:rFonts w:cstheme="minorHAnsi"/>
          <w:sz w:val="24"/>
          <w:szCs w:val="24"/>
        </w:rPr>
        <w:tab/>
      </w:r>
      <w:r w:rsidR="00213924" w:rsidRPr="00056228">
        <w:rPr>
          <w:rFonts w:cstheme="minorHAnsi"/>
          <w:b/>
          <w:bCs/>
          <w:sz w:val="24"/>
          <w:szCs w:val="24"/>
        </w:rPr>
        <w:t>Interreg Europ</w:t>
      </w:r>
      <w:r w:rsidR="00C7504D" w:rsidRPr="00056228">
        <w:rPr>
          <w:rFonts w:cstheme="minorHAnsi"/>
          <w:b/>
          <w:bCs/>
          <w:sz w:val="24"/>
          <w:szCs w:val="24"/>
        </w:rPr>
        <w:t xml:space="preserve">e: State of Play </w:t>
      </w:r>
      <w:r w:rsidR="00213924" w:rsidRPr="00B11655">
        <w:rPr>
          <w:rFonts w:cstheme="minorHAnsi"/>
          <w:i/>
          <w:iCs/>
          <w:sz w:val="24"/>
          <w:szCs w:val="24"/>
        </w:rPr>
        <w:t>–</w:t>
      </w:r>
      <w:r w:rsidR="00717687" w:rsidRPr="00B11655">
        <w:rPr>
          <w:rFonts w:cstheme="minorHAnsi"/>
          <w:i/>
          <w:iCs/>
          <w:sz w:val="24"/>
          <w:szCs w:val="24"/>
        </w:rPr>
        <w:t xml:space="preserve"> </w:t>
      </w:r>
      <w:r w:rsidR="009E6945" w:rsidRPr="009E6945">
        <w:rPr>
          <w:rFonts w:cstheme="minorHAnsi"/>
          <w:i/>
          <w:iCs/>
          <w:sz w:val="24"/>
          <w:szCs w:val="24"/>
        </w:rPr>
        <w:t>Mariame Ammour</w:t>
      </w:r>
      <w:r w:rsidR="00213924" w:rsidRPr="00B11655">
        <w:rPr>
          <w:rFonts w:cstheme="minorHAnsi"/>
          <w:i/>
          <w:iCs/>
          <w:sz w:val="24"/>
          <w:szCs w:val="24"/>
        </w:rPr>
        <w:t>,</w:t>
      </w:r>
      <w:r w:rsidR="00213924" w:rsidRPr="00B11655">
        <w:rPr>
          <w:rFonts w:cstheme="minorHAnsi"/>
          <w:sz w:val="24"/>
          <w:szCs w:val="24"/>
        </w:rPr>
        <w:t xml:space="preserve"> </w:t>
      </w:r>
      <w:r w:rsidR="00213924" w:rsidRPr="004F370E">
        <w:rPr>
          <w:rFonts w:cstheme="minorHAnsi"/>
          <w:i/>
          <w:iCs/>
          <w:sz w:val="24"/>
          <w:szCs w:val="24"/>
        </w:rPr>
        <w:t>JS Interreg Europe</w:t>
      </w:r>
    </w:p>
    <w:p w:rsidR="00275FE5" w:rsidRPr="00717687" w:rsidRDefault="00C7504D" w:rsidP="00717687">
      <w:pPr>
        <w:spacing w:before="360"/>
        <w:ind w:left="2160" w:hanging="2160"/>
        <w:rPr>
          <w:rFonts w:cstheme="minorHAnsi"/>
          <w:i/>
          <w:iCs/>
          <w:sz w:val="24"/>
          <w:szCs w:val="24"/>
        </w:rPr>
      </w:pPr>
      <w:r w:rsidRPr="00056228">
        <w:rPr>
          <w:rFonts w:cstheme="minorHAnsi"/>
          <w:b/>
          <w:bCs/>
          <w:sz w:val="24"/>
          <w:szCs w:val="24"/>
        </w:rPr>
        <w:t>1</w:t>
      </w:r>
      <w:r w:rsidR="005E6634">
        <w:rPr>
          <w:rFonts w:cstheme="minorHAnsi"/>
          <w:b/>
          <w:bCs/>
          <w:sz w:val="24"/>
          <w:szCs w:val="24"/>
        </w:rPr>
        <w:t>0:</w:t>
      </w:r>
      <w:r w:rsidR="006C0736">
        <w:rPr>
          <w:rFonts w:cstheme="minorHAnsi"/>
          <w:b/>
          <w:bCs/>
          <w:sz w:val="24"/>
          <w:szCs w:val="24"/>
        </w:rPr>
        <w:t>3</w:t>
      </w:r>
      <w:r w:rsidRPr="00056228">
        <w:rPr>
          <w:rFonts w:cstheme="minorHAnsi"/>
          <w:b/>
          <w:bCs/>
          <w:sz w:val="24"/>
          <w:szCs w:val="24"/>
        </w:rPr>
        <w:t>0 – 11:00</w:t>
      </w:r>
      <w:r w:rsidR="00213924" w:rsidRPr="00056228">
        <w:rPr>
          <w:rFonts w:cstheme="minorHAnsi"/>
          <w:sz w:val="24"/>
          <w:szCs w:val="24"/>
        </w:rPr>
        <w:tab/>
      </w:r>
      <w:r w:rsidR="00275FE5" w:rsidRPr="00275FE5">
        <w:rPr>
          <w:rFonts w:cstheme="minorHAnsi"/>
          <w:b/>
          <w:bCs/>
          <w:sz w:val="24"/>
          <w:szCs w:val="24"/>
        </w:rPr>
        <w:t>Keynote speech</w:t>
      </w:r>
      <w:r w:rsidR="00275FE5">
        <w:rPr>
          <w:rFonts w:cstheme="minorHAnsi"/>
          <w:sz w:val="24"/>
          <w:szCs w:val="24"/>
        </w:rPr>
        <w:t xml:space="preserve">: </w:t>
      </w:r>
      <w:r w:rsidR="001A431A" w:rsidRPr="00B11655">
        <w:rPr>
          <w:rFonts w:cstheme="minorHAnsi"/>
          <w:b/>
          <w:bCs/>
          <w:sz w:val="24"/>
          <w:szCs w:val="24"/>
        </w:rPr>
        <w:t xml:space="preserve">Advancing circular </w:t>
      </w:r>
      <w:r w:rsidR="00B11655" w:rsidRPr="00B11655">
        <w:rPr>
          <w:rFonts w:cstheme="minorHAnsi"/>
          <w:b/>
          <w:bCs/>
          <w:sz w:val="24"/>
          <w:szCs w:val="24"/>
        </w:rPr>
        <w:t>transition and green growth</w:t>
      </w:r>
      <w:r w:rsidR="00717687">
        <w:rPr>
          <w:rFonts w:cstheme="minorHAnsi"/>
          <w:sz w:val="24"/>
          <w:szCs w:val="24"/>
        </w:rPr>
        <w:t>,</w:t>
      </w:r>
      <w:r w:rsidR="00E61F39" w:rsidRPr="00056228">
        <w:rPr>
          <w:rFonts w:cstheme="minorHAnsi"/>
          <w:sz w:val="24"/>
          <w:szCs w:val="24"/>
        </w:rPr>
        <w:t xml:space="preserve"> </w:t>
      </w:r>
      <w:r w:rsidR="00717687" w:rsidRPr="00717687">
        <w:rPr>
          <w:rFonts w:cstheme="minorHAnsi"/>
          <w:i/>
          <w:iCs/>
          <w:sz w:val="24"/>
          <w:szCs w:val="24"/>
        </w:rPr>
        <w:t>M</w:t>
      </w:r>
      <w:r w:rsidR="00275FE5" w:rsidRPr="00717687">
        <w:rPr>
          <w:rFonts w:cstheme="minorHAnsi"/>
          <w:i/>
          <w:iCs/>
          <w:sz w:val="24"/>
          <w:szCs w:val="24"/>
        </w:rPr>
        <w:t>unicipality of Sofia</w:t>
      </w:r>
      <w:r w:rsidR="00717687">
        <w:rPr>
          <w:rFonts w:cstheme="minorHAnsi"/>
          <w:i/>
          <w:iCs/>
          <w:sz w:val="24"/>
          <w:szCs w:val="24"/>
        </w:rPr>
        <w:t xml:space="preserve">, </w:t>
      </w:r>
      <w:r w:rsidR="00832243">
        <w:rPr>
          <w:rFonts w:cstheme="minorHAnsi"/>
          <w:i/>
          <w:iCs/>
          <w:sz w:val="24"/>
          <w:szCs w:val="24"/>
        </w:rPr>
        <w:t>Municipality of Burgas and Municipality of Gabrovo</w:t>
      </w:r>
      <w:r w:rsidR="00275FE5" w:rsidRPr="00B11655">
        <w:rPr>
          <w:rFonts w:cstheme="minorHAnsi"/>
          <w:i/>
          <w:iCs/>
          <w:sz w:val="24"/>
          <w:szCs w:val="24"/>
        </w:rPr>
        <w:t xml:space="preserve"> </w:t>
      </w:r>
    </w:p>
    <w:p w:rsidR="00213924" w:rsidRDefault="00E61F39" w:rsidP="00717687">
      <w:pPr>
        <w:spacing w:before="360" w:after="240"/>
        <w:jc w:val="left"/>
        <w:rPr>
          <w:rFonts w:cstheme="minorHAnsi"/>
          <w:b/>
          <w:bCs/>
          <w:i/>
          <w:iCs/>
          <w:sz w:val="24"/>
          <w:szCs w:val="24"/>
        </w:rPr>
      </w:pPr>
      <w:r w:rsidRPr="00056228">
        <w:rPr>
          <w:rFonts w:cstheme="minorHAnsi"/>
          <w:b/>
          <w:bCs/>
          <w:color w:val="000000"/>
          <w:sz w:val="24"/>
          <w:szCs w:val="24"/>
        </w:rPr>
        <w:t>11:00 – 11:30</w:t>
      </w:r>
      <w:r w:rsidRPr="00056228">
        <w:rPr>
          <w:rFonts w:cstheme="minorHAnsi"/>
          <w:b/>
          <w:bCs/>
          <w:color w:val="000000"/>
          <w:sz w:val="24"/>
          <w:szCs w:val="24"/>
        </w:rPr>
        <w:tab/>
      </w:r>
      <w:r w:rsidR="00213924" w:rsidRPr="00056228">
        <w:rPr>
          <w:rFonts w:cstheme="minorHAnsi"/>
          <w:sz w:val="24"/>
          <w:szCs w:val="24"/>
        </w:rPr>
        <w:tab/>
      </w:r>
      <w:r w:rsidR="00213924" w:rsidRPr="00056228">
        <w:rPr>
          <w:rFonts w:cstheme="minorHAnsi"/>
          <w:b/>
          <w:bCs/>
          <w:i/>
          <w:iCs/>
          <w:sz w:val="24"/>
          <w:szCs w:val="24"/>
        </w:rPr>
        <w:t xml:space="preserve">Coffee break and networking </w:t>
      </w:r>
    </w:p>
    <w:p w:rsidR="00213924" w:rsidRPr="00426921" w:rsidRDefault="00213924" w:rsidP="00717687">
      <w:pPr>
        <w:spacing w:before="360" w:after="120"/>
        <w:ind w:left="2126" w:hanging="2126"/>
        <w:rPr>
          <w:rFonts w:cstheme="minorHAnsi"/>
          <w:bCs/>
          <w:i/>
          <w:color w:val="000000"/>
          <w:sz w:val="24"/>
          <w:szCs w:val="24"/>
        </w:rPr>
      </w:pPr>
      <w:r w:rsidRPr="00056228">
        <w:rPr>
          <w:rFonts w:cstheme="minorHAnsi"/>
          <w:b/>
          <w:bCs/>
          <w:color w:val="000000"/>
          <w:sz w:val="24"/>
          <w:szCs w:val="24"/>
        </w:rPr>
        <w:t>11:</w:t>
      </w:r>
      <w:r w:rsidR="00E61F39" w:rsidRPr="00056228">
        <w:rPr>
          <w:rFonts w:cstheme="minorHAnsi"/>
          <w:b/>
          <w:bCs/>
          <w:color w:val="000000"/>
          <w:sz w:val="24"/>
          <w:szCs w:val="24"/>
        </w:rPr>
        <w:t>30</w:t>
      </w:r>
      <w:r w:rsidRPr="00056228">
        <w:rPr>
          <w:rFonts w:cstheme="minorHAnsi"/>
          <w:b/>
          <w:bCs/>
          <w:color w:val="000000"/>
          <w:sz w:val="24"/>
          <w:szCs w:val="24"/>
        </w:rPr>
        <w:t xml:space="preserve"> – </w:t>
      </w:r>
      <w:r w:rsidR="00E61F39" w:rsidRPr="00056228">
        <w:rPr>
          <w:rFonts w:cstheme="minorHAnsi"/>
          <w:b/>
          <w:bCs/>
          <w:color w:val="000000"/>
          <w:sz w:val="24"/>
          <w:szCs w:val="24"/>
        </w:rPr>
        <w:t>13:</w:t>
      </w:r>
      <w:r w:rsidR="00AF2BE6" w:rsidRPr="00056228">
        <w:rPr>
          <w:rFonts w:cstheme="minorHAnsi"/>
          <w:b/>
          <w:bCs/>
          <w:color w:val="000000"/>
          <w:sz w:val="24"/>
          <w:szCs w:val="24"/>
        </w:rPr>
        <w:t>0</w:t>
      </w:r>
      <w:r w:rsidR="00E61F39" w:rsidRPr="00056228">
        <w:rPr>
          <w:rFonts w:cstheme="minorHAnsi"/>
          <w:b/>
          <w:bCs/>
          <w:color w:val="000000"/>
          <w:sz w:val="24"/>
          <w:szCs w:val="24"/>
        </w:rPr>
        <w:t>0</w:t>
      </w:r>
      <w:r w:rsidRPr="00056228">
        <w:rPr>
          <w:rFonts w:cstheme="minorHAnsi"/>
          <w:b/>
          <w:bCs/>
          <w:color w:val="000000"/>
          <w:sz w:val="24"/>
          <w:szCs w:val="24"/>
        </w:rPr>
        <w:tab/>
        <w:t xml:space="preserve">INTERACTIVE </w:t>
      </w:r>
      <w:r w:rsidR="005C77C0">
        <w:rPr>
          <w:rFonts w:cstheme="minorHAnsi"/>
          <w:b/>
          <w:bCs/>
          <w:color w:val="000000"/>
          <w:sz w:val="24"/>
          <w:szCs w:val="24"/>
        </w:rPr>
        <w:t xml:space="preserve">PANEL: the SMART WASTE way, guided by </w:t>
      </w:r>
      <w:r w:rsidR="00BF25F7">
        <w:rPr>
          <w:rFonts w:cstheme="minorHAnsi"/>
          <w:bCs/>
          <w:i/>
          <w:color w:val="000000"/>
          <w:sz w:val="24"/>
          <w:szCs w:val="24"/>
        </w:rPr>
        <w:t>Irene Pettinelli</w:t>
      </w:r>
      <w:r w:rsidR="00132D9C">
        <w:rPr>
          <w:rFonts w:cstheme="minorHAnsi"/>
          <w:bCs/>
          <w:i/>
          <w:color w:val="000000"/>
          <w:sz w:val="24"/>
          <w:szCs w:val="24"/>
        </w:rPr>
        <w:t>,</w:t>
      </w:r>
      <w:r w:rsidR="00275FE5">
        <w:rPr>
          <w:rFonts w:cstheme="minorHAnsi"/>
          <w:bCs/>
          <w:i/>
          <w:color w:val="000000"/>
          <w:sz w:val="24"/>
          <w:szCs w:val="24"/>
        </w:rPr>
        <w:t xml:space="preserve"> </w:t>
      </w:r>
      <w:r w:rsidR="00BF25F7">
        <w:rPr>
          <w:rFonts w:cstheme="minorHAnsi"/>
          <w:bCs/>
          <w:i/>
          <w:color w:val="000000"/>
          <w:sz w:val="24"/>
          <w:szCs w:val="24"/>
        </w:rPr>
        <w:t>Resolvo</w:t>
      </w:r>
      <w:r w:rsidR="00132D9C">
        <w:rPr>
          <w:rFonts w:cstheme="minorHAnsi"/>
          <w:bCs/>
          <w:i/>
          <w:color w:val="000000"/>
          <w:sz w:val="24"/>
          <w:szCs w:val="24"/>
        </w:rPr>
        <w:t xml:space="preserve"> (External support to SMART WASTE Lead Partner)</w:t>
      </w:r>
    </w:p>
    <w:p w:rsidR="005C77C0" w:rsidRPr="00717687" w:rsidRDefault="00717687" w:rsidP="00717687">
      <w:pPr>
        <w:spacing w:after="240"/>
        <w:ind w:left="2124"/>
        <w:rPr>
          <w:rFonts w:cstheme="minorHAnsi"/>
          <w:i/>
          <w:iCs/>
          <w:color w:val="70AD47" w:themeColor="accent6"/>
          <w:sz w:val="24"/>
          <w:szCs w:val="24"/>
        </w:rPr>
      </w:pPr>
      <w:r w:rsidRPr="00717687">
        <w:rPr>
          <w:rFonts w:cstheme="minorHAnsi"/>
          <w:i/>
          <w:iCs/>
          <w:color w:val="70AD47" w:themeColor="accent6"/>
          <w:sz w:val="24"/>
          <w:szCs w:val="24"/>
        </w:rPr>
        <w:t xml:space="preserve">The interactive panel involves the SMART WASTE partner territories – Tuscany (IT), Municipality of Kolding (DK), Klaipeda (LT), Bulgaria, Municipality of Apeldoorn (NL) – discussing their project path and how </w:t>
      </w:r>
      <w:r w:rsidRPr="00717687">
        <w:rPr>
          <w:rFonts w:cstheme="minorHAnsi"/>
          <w:i/>
          <w:iCs/>
          <w:color w:val="70AD47" w:themeColor="accent6"/>
          <w:sz w:val="24"/>
          <w:szCs w:val="24"/>
        </w:rPr>
        <w:lastRenderedPageBreak/>
        <w:t xml:space="preserve">interregional cooperation has helped them to improve local / regional waste policies. Active participation from the audience is welcome. </w:t>
      </w:r>
    </w:p>
    <w:p w:rsidR="00213924" w:rsidRPr="00056228" w:rsidRDefault="00213924" w:rsidP="00717687">
      <w:pPr>
        <w:spacing w:before="360" w:after="240"/>
        <w:rPr>
          <w:rFonts w:cstheme="minorHAnsi"/>
          <w:sz w:val="24"/>
          <w:szCs w:val="24"/>
        </w:rPr>
      </w:pPr>
      <w:r w:rsidRPr="00056228">
        <w:rPr>
          <w:rFonts w:cstheme="minorHAnsi"/>
          <w:b/>
          <w:bCs/>
          <w:sz w:val="24"/>
          <w:szCs w:val="24"/>
        </w:rPr>
        <w:t>13:00 – 14:30</w:t>
      </w:r>
      <w:r w:rsidRPr="00056228">
        <w:rPr>
          <w:rFonts w:cstheme="minorHAnsi"/>
          <w:sz w:val="24"/>
          <w:szCs w:val="24"/>
        </w:rPr>
        <w:t xml:space="preserve"> </w:t>
      </w:r>
      <w:r w:rsidRPr="00056228">
        <w:rPr>
          <w:rFonts w:cstheme="minorHAnsi"/>
          <w:sz w:val="24"/>
          <w:szCs w:val="24"/>
        </w:rPr>
        <w:tab/>
      </w:r>
      <w:r w:rsidRPr="00056228">
        <w:rPr>
          <w:rFonts w:cstheme="minorHAnsi"/>
          <w:sz w:val="24"/>
          <w:szCs w:val="24"/>
        </w:rPr>
        <w:tab/>
      </w:r>
      <w:r w:rsidRPr="00056228">
        <w:rPr>
          <w:rFonts w:cstheme="minorHAnsi"/>
          <w:b/>
          <w:bCs/>
          <w:i/>
          <w:iCs/>
          <w:sz w:val="24"/>
          <w:szCs w:val="24"/>
        </w:rPr>
        <w:t xml:space="preserve">Networking lunch </w:t>
      </w:r>
    </w:p>
    <w:p w:rsidR="00C27906" w:rsidRDefault="00213924" w:rsidP="00717687">
      <w:pPr>
        <w:spacing w:before="360" w:after="120"/>
        <w:ind w:left="2126" w:hanging="2126"/>
        <w:rPr>
          <w:rFonts w:cstheme="minorHAnsi"/>
          <w:i/>
          <w:iCs/>
          <w:color w:val="2E74B5" w:themeColor="accent1" w:themeShade="BF"/>
          <w:sz w:val="24"/>
          <w:szCs w:val="24"/>
        </w:rPr>
      </w:pPr>
      <w:r w:rsidRPr="00056228">
        <w:rPr>
          <w:rFonts w:cstheme="minorHAnsi"/>
          <w:b/>
          <w:bCs/>
          <w:sz w:val="24"/>
          <w:szCs w:val="24"/>
        </w:rPr>
        <w:t>14:30 – 15:45</w:t>
      </w:r>
      <w:r w:rsidRPr="00056228">
        <w:rPr>
          <w:rFonts w:cstheme="minorHAnsi"/>
          <w:b/>
          <w:bCs/>
          <w:sz w:val="24"/>
          <w:szCs w:val="24"/>
        </w:rPr>
        <w:tab/>
      </w:r>
      <w:r w:rsidR="002F6655" w:rsidRPr="00056228">
        <w:rPr>
          <w:rFonts w:cstheme="minorHAnsi"/>
          <w:b/>
          <w:bCs/>
          <w:sz w:val="24"/>
          <w:szCs w:val="24"/>
        </w:rPr>
        <w:t>Interactive working groups</w:t>
      </w:r>
      <w:r w:rsidR="00AF2BE6" w:rsidRPr="00056228">
        <w:rPr>
          <w:rFonts w:cstheme="minorHAnsi"/>
          <w:b/>
          <w:bCs/>
          <w:sz w:val="24"/>
          <w:szCs w:val="24"/>
        </w:rPr>
        <w:t xml:space="preserve">: </w:t>
      </w:r>
      <w:r w:rsidR="001146D6" w:rsidRPr="00056228">
        <w:rPr>
          <w:rFonts w:cstheme="minorHAnsi"/>
          <w:b/>
          <w:bCs/>
          <w:sz w:val="24"/>
          <w:szCs w:val="24"/>
        </w:rPr>
        <w:t>Advancing smart waste management across Europe</w:t>
      </w:r>
      <w:r w:rsidR="005A3FC5">
        <w:rPr>
          <w:rFonts w:cstheme="minorHAnsi"/>
          <w:b/>
          <w:bCs/>
          <w:sz w:val="24"/>
          <w:szCs w:val="24"/>
        </w:rPr>
        <w:t>, learning</w:t>
      </w:r>
      <w:r w:rsidR="004F370E">
        <w:rPr>
          <w:rFonts w:cstheme="minorHAnsi"/>
          <w:b/>
          <w:bCs/>
          <w:sz w:val="24"/>
          <w:szCs w:val="24"/>
        </w:rPr>
        <w:t>s</w:t>
      </w:r>
      <w:r w:rsidR="005A3FC5">
        <w:rPr>
          <w:rFonts w:cstheme="minorHAnsi"/>
          <w:b/>
          <w:bCs/>
          <w:sz w:val="24"/>
          <w:szCs w:val="24"/>
        </w:rPr>
        <w:t xml:space="preserve"> from SMART WASTE</w:t>
      </w:r>
      <w:r w:rsidR="00C27906" w:rsidRPr="00C27906">
        <w:rPr>
          <w:rFonts w:cstheme="minorHAnsi"/>
          <w:i/>
          <w:iCs/>
          <w:color w:val="2E74B5" w:themeColor="accent1" w:themeShade="BF"/>
          <w:sz w:val="24"/>
          <w:szCs w:val="24"/>
        </w:rPr>
        <w:t xml:space="preserve"> </w:t>
      </w:r>
    </w:p>
    <w:p w:rsidR="00AF2BE6" w:rsidRPr="004F370E" w:rsidRDefault="00AF2BE6" w:rsidP="00717687">
      <w:pPr>
        <w:pStyle w:val="a9"/>
        <w:numPr>
          <w:ilvl w:val="0"/>
          <w:numId w:val="15"/>
        </w:numPr>
        <w:spacing w:after="120"/>
        <w:ind w:left="2836" w:hanging="284"/>
        <w:contextualSpacing w:val="0"/>
        <w:rPr>
          <w:rFonts w:cstheme="minorHAnsi"/>
          <w:i/>
          <w:iCs/>
          <w:sz w:val="24"/>
          <w:szCs w:val="24"/>
        </w:rPr>
      </w:pPr>
      <w:r w:rsidRPr="00056228">
        <w:rPr>
          <w:rFonts w:cstheme="minorHAnsi"/>
          <w:sz w:val="24"/>
          <w:szCs w:val="24"/>
        </w:rPr>
        <w:t>Technologies for waste collection and recycling</w:t>
      </w:r>
      <w:r w:rsidR="004F370E">
        <w:rPr>
          <w:rFonts w:cstheme="minorHAnsi"/>
          <w:sz w:val="24"/>
          <w:szCs w:val="24"/>
        </w:rPr>
        <w:t xml:space="preserve">, </w:t>
      </w:r>
      <w:r w:rsidR="004F370E" w:rsidRPr="004F370E">
        <w:rPr>
          <w:rFonts w:cstheme="minorHAnsi"/>
          <w:i/>
          <w:iCs/>
          <w:sz w:val="24"/>
          <w:szCs w:val="24"/>
        </w:rPr>
        <w:t>Moderated by Carla Fransen, Municipality of Apeldoorn</w:t>
      </w:r>
    </w:p>
    <w:p w:rsidR="00CD0E82" w:rsidRPr="004F370E" w:rsidRDefault="005A0798" w:rsidP="00717687">
      <w:pPr>
        <w:pStyle w:val="a9"/>
        <w:numPr>
          <w:ilvl w:val="0"/>
          <w:numId w:val="15"/>
        </w:numPr>
        <w:spacing w:after="120"/>
        <w:ind w:left="2836" w:hanging="284"/>
        <w:contextualSpacing w:val="0"/>
        <w:rPr>
          <w:rFonts w:cstheme="minorHAnsi"/>
          <w:b/>
          <w:bCs/>
          <w:i/>
          <w:iCs/>
          <w:sz w:val="24"/>
          <w:szCs w:val="24"/>
        </w:rPr>
      </w:pPr>
      <w:r w:rsidRPr="00CD0E82">
        <w:rPr>
          <w:rFonts w:cstheme="minorHAnsi"/>
          <w:sz w:val="24"/>
          <w:szCs w:val="24"/>
        </w:rPr>
        <w:t xml:space="preserve">The circular role of local authorities in boosting </w:t>
      </w:r>
      <w:r w:rsidR="00CD0E82">
        <w:rPr>
          <w:rFonts w:cstheme="minorHAnsi"/>
          <w:sz w:val="24"/>
          <w:szCs w:val="24"/>
        </w:rPr>
        <w:t>t</w:t>
      </w:r>
      <w:r w:rsidR="00CD0E82" w:rsidRPr="00CD0E82">
        <w:rPr>
          <w:rFonts w:cstheme="minorHAnsi"/>
          <w:sz w:val="24"/>
          <w:szCs w:val="24"/>
        </w:rPr>
        <w:t>he FIVE Rs: Reduce, Reuse, Repair, Rot, Recycle</w:t>
      </w:r>
      <w:r w:rsidR="004F370E">
        <w:rPr>
          <w:rFonts w:cstheme="minorHAnsi"/>
          <w:sz w:val="24"/>
          <w:szCs w:val="24"/>
        </w:rPr>
        <w:t xml:space="preserve">, </w:t>
      </w:r>
      <w:r w:rsidR="004F370E" w:rsidRPr="004F370E">
        <w:rPr>
          <w:rFonts w:cstheme="minorHAnsi"/>
          <w:i/>
          <w:iCs/>
          <w:sz w:val="24"/>
          <w:szCs w:val="24"/>
        </w:rPr>
        <w:t xml:space="preserve">Moderated by </w:t>
      </w:r>
      <w:r w:rsidR="00B45A04" w:rsidRPr="00B45A04">
        <w:rPr>
          <w:rFonts w:cstheme="minorHAnsi"/>
          <w:i/>
          <w:iCs/>
          <w:sz w:val="24"/>
          <w:szCs w:val="24"/>
        </w:rPr>
        <w:t>Ernest Kovács</w:t>
      </w:r>
      <w:r w:rsidR="004F370E" w:rsidRPr="004F370E">
        <w:rPr>
          <w:rFonts w:cstheme="minorHAnsi"/>
          <w:i/>
          <w:iCs/>
          <w:sz w:val="24"/>
          <w:szCs w:val="24"/>
        </w:rPr>
        <w:t>, AC</w:t>
      </w:r>
      <w:r w:rsidR="004F370E">
        <w:rPr>
          <w:rFonts w:cstheme="minorHAnsi"/>
          <w:i/>
          <w:iCs/>
          <w:sz w:val="24"/>
          <w:szCs w:val="24"/>
        </w:rPr>
        <w:t>R</w:t>
      </w:r>
      <w:r w:rsidR="004F370E" w:rsidRPr="004F370E">
        <w:rPr>
          <w:rFonts w:cstheme="minorHAnsi"/>
          <w:i/>
          <w:iCs/>
          <w:sz w:val="24"/>
          <w:szCs w:val="24"/>
        </w:rPr>
        <w:t>+</w:t>
      </w:r>
    </w:p>
    <w:p w:rsidR="00AF2BE6" w:rsidRPr="004F370E" w:rsidRDefault="00E80221" w:rsidP="00717687">
      <w:pPr>
        <w:pStyle w:val="a9"/>
        <w:numPr>
          <w:ilvl w:val="0"/>
          <w:numId w:val="15"/>
        </w:numPr>
        <w:spacing w:after="120"/>
        <w:ind w:left="2836" w:hanging="284"/>
        <w:contextualSpacing w:val="0"/>
        <w:rPr>
          <w:rFonts w:cstheme="minorHAnsi"/>
          <w:b/>
          <w:bCs/>
          <w:i/>
          <w:iCs/>
          <w:sz w:val="24"/>
          <w:szCs w:val="24"/>
        </w:rPr>
      </w:pPr>
      <w:r w:rsidRPr="00CD0E82">
        <w:rPr>
          <w:rFonts w:cstheme="minorHAnsi"/>
          <w:sz w:val="24"/>
          <w:szCs w:val="24"/>
        </w:rPr>
        <w:t>Funding, d</w:t>
      </w:r>
      <w:r w:rsidR="00AF2BE6" w:rsidRPr="00CD0E82">
        <w:rPr>
          <w:rFonts w:cstheme="minorHAnsi"/>
          <w:sz w:val="24"/>
          <w:szCs w:val="24"/>
        </w:rPr>
        <w:t xml:space="preserve">esigning and monitoring </w:t>
      </w:r>
      <w:r w:rsidRPr="00CD0E82">
        <w:rPr>
          <w:rFonts w:cstheme="minorHAnsi"/>
          <w:sz w:val="24"/>
          <w:szCs w:val="24"/>
        </w:rPr>
        <w:t xml:space="preserve">innovative waste management </w:t>
      </w:r>
      <w:r w:rsidR="00AF2BE6" w:rsidRPr="00CD0E82">
        <w:rPr>
          <w:rFonts w:cstheme="minorHAnsi"/>
          <w:sz w:val="24"/>
          <w:szCs w:val="24"/>
        </w:rPr>
        <w:t>measures</w:t>
      </w:r>
      <w:r w:rsidR="004F370E">
        <w:rPr>
          <w:rFonts w:cstheme="minorHAnsi"/>
          <w:sz w:val="24"/>
          <w:szCs w:val="24"/>
        </w:rPr>
        <w:t xml:space="preserve">, </w:t>
      </w:r>
      <w:r w:rsidR="004F370E" w:rsidRPr="004F370E">
        <w:rPr>
          <w:rFonts w:cstheme="minorHAnsi"/>
          <w:i/>
          <w:iCs/>
          <w:sz w:val="24"/>
          <w:szCs w:val="24"/>
        </w:rPr>
        <w:t>Moderated by Massimiliano Di Mattia, LP ARRR</w:t>
      </w:r>
      <w:r w:rsidR="00AF2BE6" w:rsidRPr="004F370E">
        <w:rPr>
          <w:rFonts w:cstheme="minorHAnsi"/>
          <w:i/>
          <w:iCs/>
          <w:sz w:val="24"/>
          <w:szCs w:val="24"/>
        </w:rPr>
        <w:t xml:space="preserve"> </w:t>
      </w:r>
    </w:p>
    <w:p w:rsidR="002F6655" w:rsidRPr="00717687" w:rsidRDefault="00C27906" w:rsidP="004F370E">
      <w:pPr>
        <w:spacing w:after="240"/>
        <w:ind w:left="2160"/>
        <w:rPr>
          <w:rFonts w:cstheme="minorHAnsi"/>
          <w:i/>
          <w:iCs/>
          <w:color w:val="70AD47" w:themeColor="accent6"/>
          <w:sz w:val="24"/>
          <w:szCs w:val="24"/>
        </w:rPr>
      </w:pPr>
      <w:r w:rsidRPr="00717687">
        <w:rPr>
          <w:rFonts w:cstheme="minorHAnsi"/>
          <w:i/>
          <w:iCs/>
          <w:color w:val="70AD47" w:themeColor="accent6"/>
          <w:sz w:val="24"/>
          <w:szCs w:val="24"/>
        </w:rPr>
        <w:t>P</w:t>
      </w:r>
      <w:r w:rsidR="00B43FBF" w:rsidRPr="00717687">
        <w:rPr>
          <w:rFonts w:cstheme="minorHAnsi"/>
          <w:i/>
          <w:iCs/>
          <w:color w:val="70AD47" w:themeColor="accent6"/>
          <w:sz w:val="24"/>
          <w:szCs w:val="24"/>
        </w:rPr>
        <w:t xml:space="preserve">arallel </w:t>
      </w:r>
      <w:r w:rsidR="0051011F">
        <w:rPr>
          <w:rFonts w:cstheme="minorHAnsi"/>
          <w:i/>
          <w:iCs/>
          <w:color w:val="70AD47" w:themeColor="accent6"/>
          <w:sz w:val="24"/>
          <w:szCs w:val="24"/>
        </w:rPr>
        <w:t>working groups</w:t>
      </w:r>
      <w:r w:rsidR="00717687">
        <w:rPr>
          <w:rFonts w:cstheme="minorHAnsi"/>
          <w:i/>
          <w:iCs/>
          <w:color w:val="70AD47" w:themeColor="accent6"/>
          <w:sz w:val="24"/>
          <w:szCs w:val="24"/>
        </w:rPr>
        <w:t xml:space="preserve"> moderated by SMART WASTE partners and involvin</w:t>
      </w:r>
      <w:r w:rsidR="0051011F">
        <w:rPr>
          <w:rFonts w:cstheme="minorHAnsi"/>
          <w:i/>
          <w:iCs/>
          <w:color w:val="70AD47" w:themeColor="accent6"/>
          <w:sz w:val="24"/>
          <w:szCs w:val="24"/>
        </w:rPr>
        <w:t>g all participants. Discussion in the</w:t>
      </w:r>
      <w:r w:rsidR="001146D6" w:rsidRPr="00717687">
        <w:rPr>
          <w:rFonts w:cstheme="minorHAnsi"/>
          <w:i/>
          <w:iCs/>
          <w:color w:val="70AD47" w:themeColor="accent6"/>
          <w:sz w:val="24"/>
          <w:szCs w:val="24"/>
        </w:rPr>
        <w:t xml:space="preserve"> working groups </w:t>
      </w:r>
      <w:r w:rsidR="0051011F">
        <w:rPr>
          <w:rFonts w:cstheme="minorHAnsi"/>
          <w:i/>
          <w:iCs/>
          <w:color w:val="70AD47" w:themeColor="accent6"/>
          <w:sz w:val="24"/>
          <w:szCs w:val="24"/>
        </w:rPr>
        <w:t>will</w:t>
      </w:r>
      <w:r w:rsidR="001146D6" w:rsidRPr="00717687">
        <w:rPr>
          <w:rFonts w:cstheme="minorHAnsi"/>
          <w:i/>
          <w:iCs/>
          <w:color w:val="70AD47" w:themeColor="accent6"/>
          <w:sz w:val="24"/>
          <w:szCs w:val="24"/>
        </w:rPr>
        <w:t xml:space="preserve"> run in parallel</w:t>
      </w:r>
      <w:r w:rsidR="0051011F">
        <w:rPr>
          <w:rFonts w:cstheme="minorHAnsi"/>
          <w:i/>
          <w:iCs/>
          <w:color w:val="70AD47" w:themeColor="accent6"/>
          <w:sz w:val="24"/>
          <w:szCs w:val="24"/>
        </w:rPr>
        <w:t>. In the last part there will be a plenary session, with the 3 moderators drawing conclusions and exchanging on the outcomes of discussion in their working group.</w:t>
      </w:r>
    </w:p>
    <w:p w:rsidR="00132D9C" w:rsidRPr="00132D9C" w:rsidRDefault="00213924" w:rsidP="00717687">
      <w:pPr>
        <w:spacing w:before="360" w:after="120"/>
        <w:ind w:left="2126" w:hanging="2126"/>
        <w:rPr>
          <w:rFonts w:cstheme="minorHAnsi"/>
          <w:sz w:val="24"/>
          <w:szCs w:val="24"/>
        </w:rPr>
      </w:pPr>
      <w:r w:rsidRPr="00056228">
        <w:rPr>
          <w:rFonts w:cstheme="minorHAnsi"/>
          <w:b/>
          <w:bCs/>
          <w:sz w:val="24"/>
          <w:szCs w:val="24"/>
        </w:rPr>
        <w:t>15:45 – 16:00</w:t>
      </w:r>
      <w:r w:rsidRPr="00056228">
        <w:rPr>
          <w:rFonts w:cstheme="minorHAnsi"/>
          <w:b/>
          <w:bCs/>
          <w:sz w:val="24"/>
          <w:szCs w:val="24"/>
        </w:rPr>
        <w:tab/>
      </w:r>
      <w:r w:rsidRPr="00056228">
        <w:rPr>
          <w:rFonts w:cstheme="minorHAnsi"/>
          <w:b/>
          <w:bCs/>
          <w:sz w:val="24"/>
          <w:szCs w:val="24"/>
        </w:rPr>
        <w:tab/>
        <w:t xml:space="preserve">Wrap-up, conclusions and final </w:t>
      </w:r>
      <w:r w:rsidRPr="00EA2E4A">
        <w:rPr>
          <w:rFonts w:cstheme="minorHAnsi"/>
          <w:b/>
          <w:bCs/>
          <w:sz w:val="24"/>
          <w:szCs w:val="24"/>
        </w:rPr>
        <w:t>remarks</w:t>
      </w:r>
      <w:r w:rsidRPr="00EA2E4A">
        <w:rPr>
          <w:rFonts w:cstheme="minorHAnsi"/>
          <w:i/>
          <w:iCs/>
          <w:sz w:val="24"/>
          <w:szCs w:val="24"/>
        </w:rPr>
        <w:t xml:space="preserve">, </w:t>
      </w:r>
      <w:r w:rsidR="00132D9C" w:rsidRPr="00EA2E4A">
        <w:rPr>
          <w:rFonts w:cstheme="minorHAnsi"/>
          <w:i/>
          <w:iCs/>
          <w:sz w:val="24"/>
          <w:szCs w:val="24"/>
        </w:rPr>
        <w:t>Massimiliano</w:t>
      </w:r>
      <w:r w:rsidR="00132D9C" w:rsidRPr="00132D9C">
        <w:rPr>
          <w:rFonts w:cstheme="minorHAnsi"/>
          <w:i/>
          <w:iCs/>
          <w:sz w:val="24"/>
          <w:szCs w:val="24"/>
        </w:rPr>
        <w:t xml:space="preserve"> Di Mattia, Lead Partner ARRR</w:t>
      </w:r>
      <w:r w:rsidR="00132D9C" w:rsidRPr="00132D9C">
        <w:rPr>
          <w:rFonts w:cstheme="minorHAnsi"/>
          <w:sz w:val="24"/>
          <w:szCs w:val="24"/>
        </w:rPr>
        <w:t xml:space="preserve"> (IT)</w:t>
      </w:r>
    </w:p>
    <w:p w:rsidR="00FA19D6" w:rsidRPr="00056228" w:rsidRDefault="00FA19D6" w:rsidP="00FA19D6">
      <w:pPr>
        <w:pStyle w:val="CE-StandardText"/>
        <w:spacing w:before="360" w:after="120" w:line="360" w:lineRule="auto"/>
        <w:ind w:left="2160" w:hanging="2160"/>
        <w:rPr>
          <w:rFonts w:asciiTheme="minorHAnsi" w:hAnsiTheme="minorHAnsi" w:cstheme="minorHAnsi"/>
          <w:i/>
          <w:iCs/>
          <w:color w:val="auto"/>
          <w:sz w:val="24"/>
          <w:szCs w:val="24"/>
        </w:rPr>
      </w:pPr>
      <w:r w:rsidRPr="00FA19D6">
        <w:rPr>
          <w:rFonts w:asciiTheme="minorHAnsi" w:eastAsiaTheme="minorHAnsi" w:hAnsiTheme="minorHAnsi" w:cstheme="minorHAnsi"/>
          <w:b/>
          <w:bCs/>
          <w:color w:val="auto"/>
          <w:sz w:val="24"/>
          <w:szCs w:val="24"/>
        </w:rPr>
        <w:t>16:00 – 17:00</w:t>
      </w:r>
      <w:r w:rsidR="00213924" w:rsidRPr="00056228">
        <w:rPr>
          <w:rFonts w:cstheme="minorHAnsi"/>
          <w:b/>
          <w:bCs/>
          <w:sz w:val="24"/>
          <w:szCs w:val="24"/>
        </w:rPr>
        <w:tab/>
      </w:r>
      <w:r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>Final Project Steering Group Meeting</w:t>
      </w:r>
      <w:r w:rsidRPr="00056228">
        <w:rPr>
          <w:rFonts w:asciiTheme="minorHAnsi" w:hAnsiTheme="minorHAnsi" w:cstheme="minorHAnsi"/>
          <w:i/>
          <w:iCs/>
          <w:color w:val="auto"/>
          <w:sz w:val="24"/>
          <w:szCs w:val="24"/>
        </w:rPr>
        <w:t xml:space="preserve"> – participation restricted to the SMART WASTE project partners only </w:t>
      </w:r>
    </w:p>
    <w:p w:rsidR="00213924" w:rsidRPr="00056228" w:rsidRDefault="00FA19D6" w:rsidP="00717687">
      <w:pPr>
        <w:spacing w:before="360" w:after="120"/>
        <w:rPr>
          <w:rFonts w:cstheme="minorHAnsi"/>
          <w:sz w:val="24"/>
          <w:szCs w:val="24"/>
        </w:rPr>
      </w:pPr>
      <w:r w:rsidRPr="00FA19D6">
        <w:rPr>
          <w:rFonts w:cstheme="minorHAnsi"/>
          <w:b/>
          <w:sz w:val="24"/>
          <w:szCs w:val="24"/>
        </w:rPr>
        <w:t xml:space="preserve">17:00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213924" w:rsidRPr="00056228">
        <w:rPr>
          <w:rFonts w:cstheme="minorHAnsi"/>
          <w:sz w:val="24"/>
          <w:szCs w:val="24"/>
        </w:rPr>
        <w:t xml:space="preserve">End of </w:t>
      </w:r>
      <w:r w:rsidR="00717687">
        <w:rPr>
          <w:rFonts w:cstheme="minorHAnsi"/>
          <w:sz w:val="24"/>
          <w:szCs w:val="24"/>
        </w:rPr>
        <w:t>Day 1</w:t>
      </w:r>
    </w:p>
    <w:p w:rsidR="004F370E" w:rsidRPr="0053543C" w:rsidRDefault="002F6655" w:rsidP="00EA2E4A">
      <w:pPr>
        <w:pStyle w:val="CE-StandardText"/>
        <w:spacing w:before="240" w:after="120" w:line="360" w:lineRule="auto"/>
        <w:rPr>
          <w:rFonts w:cstheme="minorHAnsi"/>
          <w:b/>
          <w:bCs/>
          <w:color w:val="A6A6A6" w:themeColor="background1" w:themeShade="A6"/>
          <w:sz w:val="24"/>
          <w:szCs w:val="24"/>
        </w:rPr>
      </w:pPr>
      <w:r w:rsidRPr="0053543C">
        <w:rPr>
          <w:rFonts w:asciiTheme="minorHAnsi" w:hAnsiTheme="minorHAnsi" w:cstheme="minorHAnsi"/>
          <w:b/>
          <w:bCs/>
          <w:i/>
          <w:iCs/>
          <w:smallCaps/>
          <w:color w:val="A6A6A6" w:themeColor="background1" w:themeShade="A6"/>
          <w:sz w:val="24"/>
          <w:szCs w:val="24"/>
        </w:rPr>
        <w:t>Evening: Joint dinner for SMART WASTE partners and stakeholders</w:t>
      </w:r>
    </w:p>
    <w:p w:rsidR="00832243" w:rsidRDefault="00832243" w:rsidP="0053543C">
      <w:pPr>
        <w:pStyle w:val="CE-StandardText"/>
        <w:spacing w:before="360" w:after="120" w:line="360" w:lineRule="auto"/>
        <w:jc w:val="left"/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</w:pPr>
    </w:p>
    <w:p w:rsidR="0043795A" w:rsidRDefault="0043795A" w:rsidP="0053543C">
      <w:pPr>
        <w:pStyle w:val="CE-StandardText"/>
        <w:spacing w:before="360" w:after="120" w:line="360" w:lineRule="auto"/>
        <w:jc w:val="left"/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</w:pPr>
      <w:r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lastRenderedPageBreak/>
        <w:t xml:space="preserve">DAY 2 – </w:t>
      </w:r>
      <w:r w:rsidR="00F27F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>12</w:t>
      </w:r>
      <w:r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>th May 202</w:t>
      </w:r>
      <w:r w:rsidR="00F27F24" w:rsidRPr="00717687">
        <w:rPr>
          <w:rFonts w:asciiTheme="minorHAnsi" w:hAnsiTheme="minorHAnsi" w:cstheme="minorHAnsi"/>
          <w:b/>
          <w:bCs/>
          <w:color w:val="70AD47" w:themeColor="accent6"/>
          <w:sz w:val="28"/>
          <w:szCs w:val="28"/>
        </w:rPr>
        <w:t>3</w:t>
      </w:r>
    </w:p>
    <w:p w:rsidR="00832243" w:rsidRDefault="00CD64DB" w:rsidP="00832243">
      <w:pPr>
        <w:pStyle w:val="CE-StandardText"/>
        <w:spacing w:before="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10:00 – </w:t>
      </w:r>
      <w:r w:rsidR="00F27F24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>13:00</w:t>
      </w:r>
      <w:r w:rsidRPr="00056228">
        <w:rPr>
          <w:rFonts w:asciiTheme="minorHAnsi" w:hAnsiTheme="minorHAnsi" w:cstheme="minorHAnsi"/>
          <w:i/>
          <w:iCs/>
          <w:color w:val="auto"/>
          <w:sz w:val="24"/>
          <w:szCs w:val="24"/>
        </w:rPr>
        <w:tab/>
      </w:r>
      <w:r w:rsidR="00F27F24" w:rsidRPr="005E6634">
        <w:rPr>
          <w:rFonts w:asciiTheme="minorHAnsi" w:hAnsiTheme="minorHAnsi" w:cstheme="minorHAnsi"/>
          <w:b/>
          <w:bCs/>
          <w:color w:val="auto"/>
          <w:sz w:val="24"/>
          <w:szCs w:val="24"/>
        </w:rPr>
        <w:t>Study visit</w:t>
      </w:r>
      <w:r w:rsidR="00F27F24" w:rsidRPr="005E6634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3E6F2C">
        <w:rPr>
          <w:rFonts w:asciiTheme="minorHAnsi" w:hAnsiTheme="minorHAnsi" w:cstheme="minorHAnsi"/>
          <w:color w:val="auto"/>
          <w:sz w:val="24"/>
          <w:szCs w:val="24"/>
        </w:rPr>
        <w:t>Sofia Mechanical&amp;Biological Treatment Plant</w:t>
      </w:r>
      <w:r w:rsidR="003218F5">
        <w:rPr>
          <w:rFonts w:asciiTheme="minorHAnsi" w:hAnsiTheme="minorHAnsi" w:cstheme="minorHAnsi"/>
          <w:color w:val="auto"/>
          <w:sz w:val="24"/>
          <w:szCs w:val="24"/>
        </w:rPr>
        <w:t xml:space="preserve">, village of Bogrov, </w:t>
      </w:r>
    </w:p>
    <w:p w:rsidR="003E6F2C" w:rsidRPr="003E6F2C" w:rsidRDefault="00832243" w:rsidP="00832243">
      <w:pPr>
        <w:pStyle w:val="CE-StandardText"/>
        <w:spacing w:before="0" w:after="120" w:line="360" w:lineRule="auto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                                                 </w:t>
      </w:r>
      <w:r w:rsidR="003218F5">
        <w:rPr>
          <w:rFonts w:asciiTheme="minorHAnsi" w:hAnsiTheme="minorHAnsi" w:cstheme="minorHAnsi"/>
          <w:color w:val="auto"/>
          <w:sz w:val="24"/>
          <w:szCs w:val="24"/>
        </w:rPr>
        <w:t>20 km from Sofia</w:t>
      </w:r>
      <w:r w:rsidR="003E6F2C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3E6F2C"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 </w:t>
      </w:r>
    </w:p>
    <w:p w:rsidR="005B598E" w:rsidRPr="00056228" w:rsidRDefault="003E6F2C" w:rsidP="00717687">
      <w:pPr>
        <w:pStyle w:val="CE-StandardText"/>
        <w:spacing w:before="360" w:after="120" w:line="360" w:lineRule="auto"/>
        <w:ind w:left="2160" w:hanging="2160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  <w:lang w:val="en-US"/>
        </w:rPr>
        <w:t xml:space="preserve"> </w:t>
      </w:r>
      <w:r w:rsidR="00B24A69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>1</w:t>
      </w:r>
      <w:r w:rsidR="00F27F24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>3</w:t>
      </w:r>
      <w:r w:rsidR="00B24A69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>:00</w:t>
      </w:r>
      <w:r w:rsidR="00575425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r w:rsidR="00277B17" w:rsidRPr="00056228">
        <w:rPr>
          <w:rFonts w:asciiTheme="minorHAnsi" w:hAnsiTheme="minorHAnsi" w:cstheme="minorHAnsi"/>
          <w:b/>
          <w:bCs/>
          <w:color w:val="auto"/>
          <w:sz w:val="24"/>
          <w:szCs w:val="24"/>
        </w:rPr>
        <w:tab/>
      </w:r>
      <w:r w:rsidR="00575425" w:rsidRPr="00056228">
        <w:rPr>
          <w:rFonts w:asciiTheme="minorHAnsi" w:hAnsiTheme="minorHAnsi" w:cstheme="minorHAnsi"/>
          <w:color w:val="auto"/>
          <w:sz w:val="24"/>
          <w:szCs w:val="24"/>
        </w:rPr>
        <w:t xml:space="preserve">End of SMART WASTE </w:t>
      </w:r>
      <w:r w:rsidR="00B24A69" w:rsidRPr="00056228">
        <w:rPr>
          <w:rFonts w:asciiTheme="minorHAnsi" w:hAnsiTheme="minorHAnsi" w:cstheme="minorHAnsi"/>
          <w:color w:val="auto"/>
          <w:sz w:val="24"/>
          <w:szCs w:val="24"/>
        </w:rPr>
        <w:t xml:space="preserve">Meeting </w:t>
      </w:r>
      <w:r w:rsidR="005B598E" w:rsidRPr="00056228">
        <w:rPr>
          <w:rFonts w:asciiTheme="minorHAnsi" w:hAnsiTheme="minorHAnsi" w:cstheme="minorHAnsi"/>
          <w:color w:val="auto"/>
          <w:sz w:val="24"/>
          <w:szCs w:val="24"/>
        </w:rPr>
        <w:t>and departure of participants</w:t>
      </w:r>
    </w:p>
    <w:sectPr w:rsidR="005B598E" w:rsidRPr="00056228" w:rsidSect="00FC3AF1">
      <w:headerReference w:type="default" r:id="rId9"/>
      <w:footerReference w:type="default" r:id="rId10"/>
      <w:pgSz w:w="11906" w:h="16838"/>
      <w:pgMar w:top="1418" w:right="1440" w:bottom="1440" w:left="1440" w:header="567" w:footer="44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716C" w:rsidRDefault="00D0716C" w:rsidP="007B1562">
      <w:pPr>
        <w:spacing w:before="0" w:after="0"/>
      </w:pPr>
      <w:r>
        <w:separator/>
      </w:r>
    </w:p>
  </w:endnote>
  <w:endnote w:type="continuationSeparator" w:id="0">
    <w:p w:rsidR="00D0716C" w:rsidRDefault="00D0716C" w:rsidP="007B1562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f1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28"/>
      <w:gridCol w:w="8787"/>
      <w:gridCol w:w="227"/>
    </w:tblGrid>
    <w:tr w:rsidR="00E84CE3" w:rsidRPr="00E84CE3" w:rsidTr="00E96B10">
      <w:trPr>
        <w:trHeight w:val="142"/>
      </w:trPr>
      <w:tc>
        <w:tcPr>
          <w:tcW w:w="123" w:type="pct"/>
        </w:tcPr>
        <w:p w:rsidR="00E84CE3" w:rsidRPr="00E84CE3" w:rsidRDefault="00E84CE3" w:rsidP="00E84CE3">
          <w:pPr>
            <w:pStyle w:val="a5"/>
            <w:rPr>
              <w:lang w:val="it-IT"/>
            </w:rPr>
          </w:pPr>
        </w:p>
      </w:tc>
      <w:tc>
        <w:tcPr>
          <w:tcW w:w="4754" w:type="pct"/>
        </w:tcPr>
        <w:p w:rsidR="00E84CE3" w:rsidRPr="00E84CE3" w:rsidRDefault="00E84CE3" w:rsidP="00E84CE3">
          <w:pPr>
            <w:pStyle w:val="a5"/>
            <w:rPr>
              <w:lang w:val="it-IT"/>
            </w:rPr>
          </w:pPr>
          <w:r w:rsidRPr="00E84CE3">
            <w:rPr>
              <w:lang w:val="it-IT"/>
            </w:rPr>
            <w:t>____________________________________________________________________________</w:t>
          </w:r>
        </w:p>
      </w:tc>
      <w:tc>
        <w:tcPr>
          <w:tcW w:w="123" w:type="pct"/>
        </w:tcPr>
        <w:p w:rsidR="00E84CE3" w:rsidRPr="00E84CE3" w:rsidRDefault="00E84CE3" w:rsidP="00E84CE3">
          <w:pPr>
            <w:pStyle w:val="a5"/>
            <w:rPr>
              <w:lang w:val="it-IT"/>
            </w:rPr>
          </w:pPr>
        </w:p>
      </w:tc>
    </w:tr>
  </w:tbl>
  <w:p w:rsidR="00E84CE3" w:rsidRPr="009641E8" w:rsidRDefault="00A24511" w:rsidP="009641E8">
    <w:pPr>
      <w:pStyle w:val="a5"/>
      <w:jc w:val="center"/>
      <w:rPr>
        <w:rFonts w:cstheme="minorHAnsi"/>
        <w:sz w:val="24"/>
        <w:lang w:val="en-US"/>
      </w:rPr>
    </w:pPr>
    <w:r w:rsidRPr="00A24511">
      <w:rPr>
        <w:rFonts w:cstheme="minorHAnsi"/>
        <w:lang w:val="en-US"/>
      </w:rPr>
      <w:t xml:space="preserve">SMART WASTE </w:t>
    </w:r>
    <w:r w:rsidR="008A3A7D">
      <w:rPr>
        <w:rFonts w:cstheme="minorHAnsi"/>
        <w:lang w:val="en-US"/>
      </w:rPr>
      <w:t xml:space="preserve">– </w:t>
    </w:r>
    <w:r w:rsidR="00F27F24">
      <w:rPr>
        <w:rFonts w:cstheme="minorHAnsi"/>
        <w:lang w:val="en-US"/>
      </w:rPr>
      <w:t>High Level Political Dissemination Event</w:t>
    </w:r>
    <w:r w:rsidRPr="00A24511">
      <w:rPr>
        <w:rFonts w:cstheme="minorHAnsi"/>
        <w:lang w:val="en-US"/>
      </w:rPr>
      <w:t xml:space="preserve">, </w:t>
    </w:r>
    <w:r w:rsidR="00F27F24">
      <w:rPr>
        <w:rFonts w:cstheme="minorHAnsi"/>
        <w:lang w:val="en-US"/>
      </w:rPr>
      <w:t>11-12</w:t>
    </w:r>
    <w:r w:rsidR="00E96B10">
      <w:rPr>
        <w:rFonts w:cstheme="minorHAnsi"/>
        <w:lang w:val="en-US"/>
      </w:rPr>
      <w:t xml:space="preserve"> </w:t>
    </w:r>
    <w:r w:rsidR="008A3A7D">
      <w:rPr>
        <w:rFonts w:cstheme="minorHAnsi"/>
        <w:lang w:val="en-US"/>
      </w:rPr>
      <w:t>May</w:t>
    </w:r>
    <w:r w:rsidR="00E96B10">
      <w:rPr>
        <w:rFonts w:cstheme="minorHAnsi"/>
        <w:lang w:val="en-US"/>
      </w:rPr>
      <w:t xml:space="preserve"> 202</w:t>
    </w:r>
    <w:r w:rsidR="00F27F24">
      <w:rPr>
        <w:rFonts w:cstheme="minorHAnsi"/>
        <w:lang w:val="en-US"/>
      </w:rPr>
      <w:t>3</w:t>
    </w:r>
    <w:r w:rsidRPr="00A24511">
      <w:rPr>
        <w:rFonts w:cstheme="minorHAnsi"/>
        <w:lang w:val="en-US"/>
      </w:rPr>
      <w:t xml:space="preserve"> - </w:t>
    </w:r>
    <w:r w:rsidR="006C4C71" w:rsidRPr="00A24511">
      <w:rPr>
        <w:rFonts w:cstheme="minorHAnsi"/>
        <w:sz w:val="24"/>
        <w:lang w:val="en-US"/>
      </w:rPr>
      <w:t>A</w:t>
    </w:r>
    <w:r w:rsidR="009F2902" w:rsidRPr="00A24511">
      <w:rPr>
        <w:rFonts w:cstheme="minorHAnsi"/>
        <w:sz w:val="24"/>
        <w:lang w:val="en-US"/>
      </w:rPr>
      <w:t>genda</w:t>
    </w:r>
    <w:r w:rsidR="00E84CE3" w:rsidRPr="00A24511">
      <w:rPr>
        <w:rFonts w:cstheme="minorHAnsi"/>
        <w:sz w:val="24"/>
        <w:lang w:val="en-US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716C" w:rsidRDefault="00D0716C" w:rsidP="007B1562">
      <w:pPr>
        <w:spacing w:before="0" w:after="0"/>
      </w:pPr>
      <w:r>
        <w:separator/>
      </w:r>
    </w:p>
  </w:footnote>
  <w:footnote w:type="continuationSeparator" w:id="0">
    <w:p w:rsidR="00D0716C" w:rsidRDefault="00D0716C" w:rsidP="007B1562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f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505"/>
    </w:tblGrid>
    <w:tr w:rsidR="00213924" w:rsidTr="00213924">
      <w:trPr>
        <w:trHeight w:val="2127"/>
      </w:trPr>
      <w:tc>
        <w:tcPr>
          <w:tcW w:w="8505" w:type="dxa"/>
          <w:vAlign w:val="center"/>
        </w:tcPr>
        <w:p w:rsidR="00213924" w:rsidRDefault="00213924" w:rsidP="00213924">
          <w:pPr>
            <w:pStyle w:val="a3"/>
            <w:tabs>
              <w:tab w:val="clear" w:pos="4513"/>
              <w:tab w:val="clear" w:pos="9026"/>
              <w:tab w:val="left" w:pos="7035"/>
            </w:tabs>
            <w:spacing w:before="0" w:line="240" w:lineRule="auto"/>
            <w:jc w:val="center"/>
            <w:rPr>
              <w:sz w:val="8"/>
              <w:szCs w:val="8"/>
            </w:rPr>
          </w:pPr>
          <w:r>
            <w:rPr>
              <w:noProof/>
              <w:lang w:val="bg-BG" w:eastAsia="bg-BG"/>
            </w:rPr>
            <w:drawing>
              <wp:inline distT="0" distB="0" distL="0" distR="0">
                <wp:extent cx="2032916" cy="1181100"/>
                <wp:effectExtent l="0" t="0" r="5715" b="0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58027" cy="11956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473D8" w:rsidRPr="00294755" w:rsidRDefault="000473D8" w:rsidP="00294755">
    <w:pPr>
      <w:pStyle w:val="a3"/>
      <w:tabs>
        <w:tab w:val="clear" w:pos="4513"/>
        <w:tab w:val="clear" w:pos="9026"/>
        <w:tab w:val="left" w:pos="7035"/>
      </w:tabs>
      <w:spacing w:before="0" w:line="240" w:lineRule="auto"/>
      <w:rPr>
        <w:sz w:val="8"/>
        <w:szCs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F4245"/>
    <w:multiLevelType w:val="hybridMultilevel"/>
    <w:tmpl w:val="020A8C04"/>
    <w:lvl w:ilvl="0" w:tplc="3FC49E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411ACB"/>
    <w:multiLevelType w:val="hybridMultilevel"/>
    <w:tmpl w:val="F4F6253A"/>
    <w:lvl w:ilvl="0" w:tplc="E216E2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82D6D"/>
    <w:multiLevelType w:val="hybridMultilevel"/>
    <w:tmpl w:val="D4F2B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140D47"/>
    <w:multiLevelType w:val="hybridMultilevel"/>
    <w:tmpl w:val="3202DD9A"/>
    <w:lvl w:ilvl="0" w:tplc="04100005">
      <w:start w:val="1"/>
      <w:numFmt w:val="bullet"/>
      <w:lvlText w:val=""/>
      <w:lvlJc w:val="left"/>
      <w:pPr>
        <w:ind w:left="341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4">
    <w:nsid w:val="3603448D"/>
    <w:multiLevelType w:val="hybridMultilevel"/>
    <w:tmpl w:val="BDF61E64"/>
    <w:lvl w:ilvl="0" w:tplc="AFA61D1A">
      <w:numFmt w:val="bullet"/>
      <w:lvlText w:val="-"/>
      <w:lvlJc w:val="left"/>
      <w:pPr>
        <w:ind w:left="468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5">
    <w:nsid w:val="5083008D"/>
    <w:multiLevelType w:val="hybridMultilevel"/>
    <w:tmpl w:val="2D4C3B18"/>
    <w:lvl w:ilvl="0" w:tplc="F5DA4F68">
      <w:numFmt w:val="bullet"/>
      <w:lvlText w:val="-"/>
      <w:lvlJc w:val="left"/>
      <w:pPr>
        <w:ind w:left="22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6">
    <w:nsid w:val="56984B08"/>
    <w:multiLevelType w:val="hybridMultilevel"/>
    <w:tmpl w:val="0CC0732E"/>
    <w:lvl w:ilvl="0" w:tplc="F246E7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BD781E"/>
    <w:multiLevelType w:val="hybridMultilevel"/>
    <w:tmpl w:val="CEDEB272"/>
    <w:lvl w:ilvl="0" w:tplc="D31C8B20">
      <w:start w:val="1"/>
      <w:numFmt w:val="bullet"/>
      <w:lvlText w:val="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4760D7"/>
    <w:multiLevelType w:val="hybridMultilevel"/>
    <w:tmpl w:val="BBF4290C"/>
    <w:lvl w:ilvl="0" w:tplc="04100005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9">
    <w:nsid w:val="60B41EDA"/>
    <w:multiLevelType w:val="hybridMultilevel"/>
    <w:tmpl w:val="9454C160"/>
    <w:lvl w:ilvl="0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62726F80"/>
    <w:multiLevelType w:val="hybridMultilevel"/>
    <w:tmpl w:val="B9405452"/>
    <w:lvl w:ilvl="0" w:tplc="D31C8B2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C66395"/>
    <w:multiLevelType w:val="hybridMultilevel"/>
    <w:tmpl w:val="B52AADCE"/>
    <w:lvl w:ilvl="0" w:tplc="FFFFFFFF">
      <w:numFmt w:val="bullet"/>
      <w:lvlText w:val="-"/>
      <w:lvlJc w:val="left"/>
      <w:pPr>
        <w:ind w:left="2490" w:hanging="360"/>
      </w:pPr>
      <w:rPr>
        <w:rFonts w:ascii="Calibri" w:eastAsia="Times New Roman" w:hAnsi="Calibri" w:cs="Calibri" w:hint="default"/>
      </w:rPr>
    </w:lvl>
    <w:lvl w:ilvl="1" w:tplc="04100005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12">
    <w:nsid w:val="6FB00BB0"/>
    <w:multiLevelType w:val="hybridMultilevel"/>
    <w:tmpl w:val="1A384872"/>
    <w:lvl w:ilvl="0" w:tplc="D31C8B2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7F0692"/>
    <w:multiLevelType w:val="hybridMultilevel"/>
    <w:tmpl w:val="A3F46964"/>
    <w:lvl w:ilvl="0" w:tplc="F5DA4F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AC6DB5"/>
    <w:multiLevelType w:val="multilevel"/>
    <w:tmpl w:val="08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236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5">
    <w:nsid w:val="7CEE04B2"/>
    <w:multiLevelType w:val="hybridMultilevel"/>
    <w:tmpl w:val="30241DC8"/>
    <w:lvl w:ilvl="0" w:tplc="5038DD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7"/>
  </w:num>
  <w:num w:numId="4">
    <w:abstractNumId w:val="12"/>
  </w:num>
  <w:num w:numId="5">
    <w:abstractNumId w:val="10"/>
  </w:num>
  <w:num w:numId="6">
    <w:abstractNumId w:val="13"/>
  </w:num>
  <w:num w:numId="7">
    <w:abstractNumId w:val="5"/>
  </w:num>
  <w:num w:numId="8">
    <w:abstractNumId w:val="0"/>
  </w:num>
  <w:num w:numId="9">
    <w:abstractNumId w:val="15"/>
  </w:num>
  <w:num w:numId="10">
    <w:abstractNumId w:val="2"/>
  </w:num>
  <w:num w:numId="11">
    <w:abstractNumId w:val="1"/>
  </w:num>
  <w:num w:numId="12">
    <w:abstractNumId w:val="11"/>
  </w:num>
  <w:num w:numId="13">
    <w:abstractNumId w:val="3"/>
  </w:num>
  <w:num w:numId="14">
    <w:abstractNumId w:val="9"/>
  </w:num>
  <w:num w:numId="15">
    <w:abstractNumId w:val="8"/>
  </w:num>
  <w:num w:numId="16">
    <w:abstractNumId w:val="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A0MjY2MTcyMrcwNrFQ0lEKTi0uzszPAykwqgUAdlbhRCwAAAA="/>
  </w:docVars>
  <w:rsids>
    <w:rsidRoot w:val="00364695"/>
    <w:rsid w:val="000006BE"/>
    <w:rsid w:val="00000A67"/>
    <w:rsid w:val="000052A1"/>
    <w:rsid w:val="00013858"/>
    <w:rsid w:val="00024665"/>
    <w:rsid w:val="00024A86"/>
    <w:rsid w:val="00025495"/>
    <w:rsid w:val="00030756"/>
    <w:rsid w:val="0003100F"/>
    <w:rsid w:val="000336D7"/>
    <w:rsid w:val="000358EC"/>
    <w:rsid w:val="00040196"/>
    <w:rsid w:val="000417B4"/>
    <w:rsid w:val="0004485A"/>
    <w:rsid w:val="00045843"/>
    <w:rsid w:val="000461F9"/>
    <w:rsid w:val="000473D8"/>
    <w:rsid w:val="000520B6"/>
    <w:rsid w:val="00052F83"/>
    <w:rsid w:val="00053CBB"/>
    <w:rsid w:val="00054E80"/>
    <w:rsid w:val="00056228"/>
    <w:rsid w:val="000568FD"/>
    <w:rsid w:val="0006092E"/>
    <w:rsid w:val="00060C29"/>
    <w:rsid w:val="000611C0"/>
    <w:rsid w:val="00066DED"/>
    <w:rsid w:val="00072F34"/>
    <w:rsid w:val="00073872"/>
    <w:rsid w:val="00074007"/>
    <w:rsid w:val="00077A3E"/>
    <w:rsid w:val="00081AE7"/>
    <w:rsid w:val="00082331"/>
    <w:rsid w:val="00083804"/>
    <w:rsid w:val="00085D12"/>
    <w:rsid w:val="000923B0"/>
    <w:rsid w:val="00092A32"/>
    <w:rsid w:val="000A2A25"/>
    <w:rsid w:val="000B08B4"/>
    <w:rsid w:val="000B1850"/>
    <w:rsid w:val="000B57E1"/>
    <w:rsid w:val="000B6F1D"/>
    <w:rsid w:val="000C4B95"/>
    <w:rsid w:val="000C606D"/>
    <w:rsid w:val="000D0C74"/>
    <w:rsid w:val="000D237F"/>
    <w:rsid w:val="000D50C8"/>
    <w:rsid w:val="000E1E0B"/>
    <w:rsid w:val="000F09F8"/>
    <w:rsid w:val="000F7790"/>
    <w:rsid w:val="0010148B"/>
    <w:rsid w:val="00104291"/>
    <w:rsid w:val="00110155"/>
    <w:rsid w:val="00110A0D"/>
    <w:rsid w:val="001146D6"/>
    <w:rsid w:val="00121F5F"/>
    <w:rsid w:val="001231A0"/>
    <w:rsid w:val="00132D9C"/>
    <w:rsid w:val="00133F40"/>
    <w:rsid w:val="001374D1"/>
    <w:rsid w:val="00140767"/>
    <w:rsid w:val="00142EB9"/>
    <w:rsid w:val="001434DC"/>
    <w:rsid w:val="001454C9"/>
    <w:rsid w:val="001519FD"/>
    <w:rsid w:val="00160592"/>
    <w:rsid w:val="00161E3C"/>
    <w:rsid w:val="0016487C"/>
    <w:rsid w:val="001670B8"/>
    <w:rsid w:val="00173A08"/>
    <w:rsid w:val="001748F3"/>
    <w:rsid w:val="001768BB"/>
    <w:rsid w:val="00177261"/>
    <w:rsid w:val="00187B04"/>
    <w:rsid w:val="00194741"/>
    <w:rsid w:val="00196AE7"/>
    <w:rsid w:val="001A431A"/>
    <w:rsid w:val="001A486B"/>
    <w:rsid w:val="001A48D3"/>
    <w:rsid w:val="001A7E14"/>
    <w:rsid w:val="001B042C"/>
    <w:rsid w:val="001B1BCD"/>
    <w:rsid w:val="001B4743"/>
    <w:rsid w:val="001B545D"/>
    <w:rsid w:val="001B68D0"/>
    <w:rsid w:val="001C3FA4"/>
    <w:rsid w:val="001D2D7E"/>
    <w:rsid w:val="001E0868"/>
    <w:rsid w:val="001E0B29"/>
    <w:rsid w:val="001E23F4"/>
    <w:rsid w:val="001E35BC"/>
    <w:rsid w:val="001E61FB"/>
    <w:rsid w:val="001E74EF"/>
    <w:rsid w:val="001F73AF"/>
    <w:rsid w:val="001F7E56"/>
    <w:rsid w:val="0020565C"/>
    <w:rsid w:val="00205ECB"/>
    <w:rsid w:val="00207C38"/>
    <w:rsid w:val="002137CA"/>
    <w:rsid w:val="00213924"/>
    <w:rsid w:val="002162F2"/>
    <w:rsid w:val="0021636D"/>
    <w:rsid w:val="00223AF8"/>
    <w:rsid w:val="00225098"/>
    <w:rsid w:val="00232670"/>
    <w:rsid w:val="002378E5"/>
    <w:rsid w:val="00240697"/>
    <w:rsid w:val="00243939"/>
    <w:rsid w:val="00243EC2"/>
    <w:rsid w:val="0024417D"/>
    <w:rsid w:val="00244CC9"/>
    <w:rsid w:val="00244F07"/>
    <w:rsid w:val="002535E4"/>
    <w:rsid w:val="00262A45"/>
    <w:rsid w:val="00264A74"/>
    <w:rsid w:val="00264D02"/>
    <w:rsid w:val="00265020"/>
    <w:rsid w:val="002656BE"/>
    <w:rsid w:val="00267642"/>
    <w:rsid w:val="00273041"/>
    <w:rsid w:val="00273FE5"/>
    <w:rsid w:val="00275622"/>
    <w:rsid w:val="00275FE5"/>
    <w:rsid w:val="0027720B"/>
    <w:rsid w:val="00277B17"/>
    <w:rsid w:val="00277C48"/>
    <w:rsid w:val="002850C7"/>
    <w:rsid w:val="00286BFD"/>
    <w:rsid w:val="00287A29"/>
    <w:rsid w:val="00287DC1"/>
    <w:rsid w:val="00294755"/>
    <w:rsid w:val="00294E19"/>
    <w:rsid w:val="002A2AE3"/>
    <w:rsid w:val="002A65C8"/>
    <w:rsid w:val="002C407B"/>
    <w:rsid w:val="002C678B"/>
    <w:rsid w:val="002D1C30"/>
    <w:rsid w:val="002D1F36"/>
    <w:rsid w:val="002D4ADC"/>
    <w:rsid w:val="002D6181"/>
    <w:rsid w:val="002D7246"/>
    <w:rsid w:val="002F18FD"/>
    <w:rsid w:val="002F6655"/>
    <w:rsid w:val="002F7488"/>
    <w:rsid w:val="002F75B5"/>
    <w:rsid w:val="00300B5D"/>
    <w:rsid w:val="00301945"/>
    <w:rsid w:val="00303173"/>
    <w:rsid w:val="00304CFD"/>
    <w:rsid w:val="00306204"/>
    <w:rsid w:val="003074AF"/>
    <w:rsid w:val="003168A7"/>
    <w:rsid w:val="003171D5"/>
    <w:rsid w:val="00321486"/>
    <w:rsid w:val="003218F5"/>
    <w:rsid w:val="0032460D"/>
    <w:rsid w:val="00326ECD"/>
    <w:rsid w:val="00327AD1"/>
    <w:rsid w:val="003316EA"/>
    <w:rsid w:val="003351B6"/>
    <w:rsid w:val="003409B8"/>
    <w:rsid w:val="00343522"/>
    <w:rsid w:val="00351697"/>
    <w:rsid w:val="00364266"/>
    <w:rsid w:val="00364695"/>
    <w:rsid w:val="003659C1"/>
    <w:rsid w:val="00366AE2"/>
    <w:rsid w:val="003701D1"/>
    <w:rsid w:val="00371EE2"/>
    <w:rsid w:val="003777D1"/>
    <w:rsid w:val="00384E0A"/>
    <w:rsid w:val="00386D59"/>
    <w:rsid w:val="003875C5"/>
    <w:rsid w:val="00392898"/>
    <w:rsid w:val="00393CCD"/>
    <w:rsid w:val="00395E34"/>
    <w:rsid w:val="00396EDE"/>
    <w:rsid w:val="003A1EB7"/>
    <w:rsid w:val="003A57D8"/>
    <w:rsid w:val="003A6125"/>
    <w:rsid w:val="003B1830"/>
    <w:rsid w:val="003B564B"/>
    <w:rsid w:val="003B5CB5"/>
    <w:rsid w:val="003C52BC"/>
    <w:rsid w:val="003C5DFD"/>
    <w:rsid w:val="003D2C67"/>
    <w:rsid w:val="003E6CF9"/>
    <w:rsid w:val="003E6F2C"/>
    <w:rsid w:val="003F7157"/>
    <w:rsid w:val="003F7D3A"/>
    <w:rsid w:val="0040428A"/>
    <w:rsid w:val="00404A3D"/>
    <w:rsid w:val="00413C33"/>
    <w:rsid w:val="00414C93"/>
    <w:rsid w:val="00416A33"/>
    <w:rsid w:val="00421298"/>
    <w:rsid w:val="004234D8"/>
    <w:rsid w:val="00426921"/>
    <w:rsid w:val="00433DD3"/>
    <w:rsid w:val="00435BA6"/>
    <w:rsid w:val="00436520"/>
    <w:rsid w:val="0043795A"/>
    <w:rsid w:val="00440AC5"/>
    <w:rsid w:val="00441978"/>
    <w:rsid w:val="00442A9C"/>
    <w:rsid w:val="00443FB6"/>
    <w:rsid w:val="004500AD"/>
    <w:rsid w:val="00450B34"/>
    <w:rsid w:val="00456BB4"/>
    <w:rsid w:val="00456C98"/>
    <w:rsid w:val="004574EE"/>
    <w:rsid w:val="004631BC"/>
    <w:rsid w:val="00465291"/>
    <w:rsid w:val="00467670"/>
    <w:rsid w:val="00475D2B"/>
    <w:rsid w:val="00482211"/>
    <w:rsid w:val="00487912"/>
    <w:rsid w:val="004921C2"/>
    <w:rsid w:val="00497F72"/>
    <w:rsid w:val="004A09E6"/>
    <w:rsid w:val="004A258C"/>
    <w:rsid w:val="004C1868"/>
    <w:rsid w:val="004C78AA"/>
    <w:rsid w:val="004D169C"/>
    <w:rsid w:val="004D1831"/>
    <w:rsid w:val="004D246F"/>
    <w:rsid w:val="004D5C06"/>
    <w:rsid w:val="004E29F4"/>
    <w:rsid w:val="004E7DA5"/>
    <w:rsid w:val="004F370E"/>
    <w:rsid w:val="004F7527"/>
    <w:rsid w:val="004F7CF0"/>
    <w:rsid w:val="005000B9"/>
    <w:rsid w:val="0051011F"/>
    <w:rsid w:val="00510CD8"/>
    <w:rsid w:val="00526706"/>
    <w:rsid w:val="0053543C"/>
    <w:rsid w:val="005442B6"/>
    <w:rsid w:val="00544549"/>
    <w:rsid w:val="00544DD1"/>
    <w:rsid w:val="00551AB6"/>
    <w:rsid w:val="00551B86"/>
    <w:rsid w:val="00553327"/>
    <w:rsid w:val="00553BC1"/>
    <w:rsid w:val="00553DFF"/>
    <w:rsid w:val="00556D84"/>
    <w:rsid w:val="00561265"/>
    <w:rsid w:val="00565654"/>
    <w:rsid w:val="0056613B"/>
    <w:rsid w:val="00566535"/>
    <w:rsid w:val="005742D0"/>
    <w:rsid w:val="00575425"/>
    <w:rsid w:val="00587A57"/>
    <w:rsid w:val="005930BC"/>
    <w:rsid w:val="005A0798"/>
    <w:rsid w:val="005A0BF6"/>
    <w:rsid w:val="005A3FC5"/>
    <w:rsid w:val="005B1046"/>
    <w:rsid w:val="005B257B"/>
    <w:rsid w:val="005B39E3"/>
    <w:rsid w:val="005B54DA"/>
    <w:rsid w:val="005B598E"/>
    <w:rsid w:val="005C275A"/>
    <w:rsid w:val="005C6CE0"/>
    <w:rsid w:val="005C70D4"/>
    <w:rsid w:val="005C7241"/>
    <w:rsid w:val="005C77C0"/>
    <w:rsid w:val="005C7FEB"/>
    <w:rsid w:val="005D437B"/>
    <w:rsid w:val="005E28C0"/>
    <w:rsid w:val="005E2E9B"/>
    <w:rsid w:val="005E63A7"/>
    <w:rsid w:val="005E6634"/>
    <w:rsid w:val="005E6CD1"/>
    <w:rsid w:val="005F3F5D"/>
    <w:rsid w:val="005F4569"/>
    <w:rsid w:val="005F589F"/>
    <w:rsid w:val="005F59E9"/>
    <w:rsid w:val="00601721"/>
    <w:rsid w:val="00601F10"/>
    <w:rsid w:val="00602584"/>
    <w:rsid w:val="006029B1"/>
    <w:rsid w:val="00610C12"/>
    <w:rsid w:val="00611877"/>
    <w:rsid w:val="006149F4"/>
    <w:rsid w:val="0062401E"/>
    <w:rsid w:val="00624F0F"/>
    <w:rsid w:val="0062734E"/>
    <w:rsid w:val="00630B9F"/>
    <w:rsid w:val="00632F85"/>
    <w:rsid w:val="006343D6"/>
    <w:rsid w:val="006362F4"/>
    <w:rsid w:val="00650113"/>
    <w:rsid w:val="0065066A"/>
    <w:rsid w:val="00650848"/>
    <w:rsid w:val="00654234"/>
    <w:rsid w:val="00655916"/>
    <w:rsid w:val="006638C3"/>
    <w:rsid w:val="00665E50"/>
    <w:rsid w:val="00673E3C"/>
    <w:rsid w:val="00674D5B"/>
    <w:rsid w:val="006751D9"/>
    <w:rsid w:val="00681455"/>
    <w:rsid w:val="006817EC"/>
    <w:rsid w:val="00681AAE"/>
    <w:rsid w:val="00681D2B"/>
    <w:rsid w:val="00685693"/>
    <w:rsid w:val="00685E9F"/>
    <w:rsid w:val="00695A86"/>
    <w:rsid w:val="00697898"/>
    <w:rsid w:val="00697EE3"/>
    <w:rsid w:val="006A088D"/>
    <w:rsid w:val="006B39ED"/>
    <w:rsid w:val="006C0661"/>
    <w:rsid w:val="006C0736"/>
    <w:rsid w:val="006C1986"/>
    <w:rsid w:val="006C2A47"/>
    <w:rsid w:val="006C41A9"/>
    <w:rsid w:val="006C4C71"/>
    <w:rsid w:val="006D4690"/>
    <w:rsid w:val="006D6E84"/>
    <w:rsid w:val="006E2141"/>
    <w:rsid w:val="006E2EC9"/>
    <w:rsid w:val="006E3BDB"/>
    <w:rsid w:val="006F2F5F"/>
    <w:rsid w:val="006F4F8A"/>
    <w:rsid w:val="006F7CFB"/>
    <w:rsid w:val="00707484"/>
    <w:rsid w:val="00715C42"/>
    <w:rsid w:val="00717687"/>
    <w:rsid w:val="007249F0"/>
    <w:rsid w:val="00730447"/>
    <w:rsid w:val="00733174"/>
    <w:rsid w:val="00733A54"/>
    <w:rsid w:val="00744F0F"/>
    <w:rsid w:val="007465CF"/>
    <w:rsid w:val="00771F35"/>
    <w:rsid w:val="00773895"/>
    <w:rsid w:val="0077399D"/>
    <w:rsid w:val="007758BA"/>
    <w:rsid w:val="007819CD"/>
    <w:rsid w:val="00783014"/>
    <w:rsid w:val="0078390A"/>
    <w:rsid w:val="007855B8"/>
    <w:rsid w:val="00791D05"/>
    <w:rsid w:val="007924C1"/>
    <w:rsid w:val="00794487"/>
    <w:rsid w:val="007A3B3C"/>
    <w:rsid w:val="007A47A7"/>
    <w:rsid w:val="007A55E0"/>
    <w:rsid w:val="007A7276"/>
    <w:rsid w:val="007A7B52"/>
    <w:rsid w:val="007B02B9"/>
    <w:rsid w:val="007B1562"/>
    <w:rsid w:val="007B1771"/>
    <w:rsid w:val="007B4C74"/>
    <w:rsid w:val="007B6BFE"/>
    <w:rsid w:val="007C13F4"/>
    <w:rsid w:val="007C2F9E"/>
    <w:rsid w:val="007C4A6C"/>
    <w:rsid w:val="007C5219"/>
    <w:rsid w:val="007C5F6F"/>
    <w:rsid w:val="007C676C"/>
    <w:rsid w:val="007C7351"/>
    <w:rsid w:val="007D15BF"/>
    <w:rsid w:val="007D64F7"/>
    <w:rsid w:val="007E299A"/>
    <w:rsid w:val="007F0CC9"/>
    <w:rsid w:val="007F4E9C"/>
    <w:rsid w:val="007F5210"/>
    <w:rsid w:val="008001BF"/>
    <w:rsid w:val="00801B8D"/>
    <w:rsid w:val="008022AF"/>
    <w:rsid w:val="0080315A"/>
    <w:rsid w:val="00805AC4"/>
    <w:rsid w:val="00805BE9"/>
    <w:rsid w:val="00812BD4"/>
    <w:rsid w:val="00815DDD"/>
    <w:rsid w:val="00816468"/>
    <w:rsid w:val="008306D2"/>
    <w:rsid w:val="00831C2B"/>
    <w:rsid w:val="00832243"/>
    <w:rsid w:val="00833EDF"/>
    <w:rsid w:val="00835D85"/>
    <w:rsid w:val="008360E6"/>
    <w:rsid w:val="0083636A"/>
    <w:rsid w:val="00843F0E"/>
    <w:rsid w:val="0084537A"/>
    <w:rsid w:val="00845529"/>
    <w:rsid w:val="008456CD"/>
    <w:rsid w:val="00847904"/>
    <w:rsid w:val="0085427E"/>
    <w:rsid w:val="00867EE9"/>
    <w:rsid w:val="00871817"/>
    <w:rsid w:val="008750CC"/>
    <w:rsid w:val="008758EC"/>
    <w:rsid w:val="00877FE9"/>
    <w:rsid w:val="0088127D"/>
    <w:rsid w:val="0088159F"/>
    <w:rsid w:val="008818C1"/>
    <w:rsid w:val="0088576F"/>
    <w:rsid w:val="00886E0E"/>
    <w:rsid w:val="00890F3C"/>
    <w:rsid w:val="008931EF"/>
    <w:rsid w:val="008948BE"/>
    <w:rsid w:val="00895DDF"/>
    <w:rsid w:val="008964DE"/>
    <w:rsid w:val="008A0769"/>
    <w:rsid w:val="008A2EAF"/>
    <w:rsid w:val="008A3A7D"/>
    <w:rsid w:val="008A7E72"/>
    <w:rsid w:val="008B30BB"/>
    <w:rsid w:val="008C054D"/>
    <w:rsid w:val="008C3458"/>
    <w:rsid w:val="008C56BB"/>
    <w:rsid w:val="008C5912"/>
    <w:rsid w:val="008E105D"/>
    <w:rsid w:val="008E1097"/>
    <w:rsid w:val="008E2EC4"/>
    <w:rsid w:val="008F28E8"/>
    <w:rsid w:val="008F3D14"/>
    <w:rsid w:val="008F611E"/>
    <w:rsid w:val="00901D76"/>
    <w:rsid w:val="009040B1"/>
    <w:rsid w:val="00907638"/>
    <w:rsid w:val="0091216D"/>
    <w:rsid w:val="009172AC"/>
    <w:rsid w:val="009173FE"/>
    <w:rsid w:val="009226B0"/>
    <w:rsid w:val="00950A02"/>
    <w:rsid w:val="00950CA8"/>
    <w:rsid w:val="00952389"/>
    <w:rsid w:val="0095546F"/>
    <w:rsid w:val="00960D36"/>
    <w:rsid w:val="0096183C"/>
    <w:rsid w:val="00963508"/>
    <w:rsid w:val="00963850"/>
    <w:rsid w:val="009641E8"/>
    <w:rsid w:val="009661F9"/>
    <w:rsid w:val="0096667A"/>
    <w:rsid w:val="00966D72"/>
    <w:rsid w:val="00972894"/>
    <w:rsid w:val="00974952"/>
    <w:rsid w:val="009820C9"/>
    <w:rsid w:val="00983A76"/>
    <w:rsid w:val="0099135D"/>
    <w:rsid w:val="0099148A"/>
    <w:rsid w:val="00994F26"/>
    <w:rsid w:val="009966E9"/>
    <w:rsid w:val="009A1958"/>
    <w:rsid w:val="009A47FD"/>
    <w:rsid w:val="009A6169"/>
    <w:rsid w:val="009C0570"/>
    <w:rsid w:val="009D1676"/>
    <w:rsid w:val="009D233D"/>
    <w:rsid w:val="009D2CFB"/>
    <w:rsid w:val="009D3781"/>
    <w:rsid w:val="009D6504"/>
    <w:rsid w:val="009E6332"/>
    <w:rsid w:val="009E6945"/>
    <w:rsid w:val="009E77EC"/>
    <w:rsid w:val="009F0A99"/>
    <w:rsid w:val="009F2902"/>
    <w:rsid w:val="00A02012"/>
    <w:rsid w:val="00A03C41"/>
    <w:rsid w:val="00A05E73"/>
    <w:rsid w:val="00A157F6"/>
    <w:rsid w:val="00A206B4"/>
    <w:rsid w:val="00A24511"/>
    <w:rsid w:val="00A24603"/>
    <w:rsid w:val="00A35B78"/>
    <w:rsid w:val="00A35F56"/>
    <w:rsid w:val="00A4525F"/>
    <w:rsid w:val="00A45F48"/>
    <w:rsid w:val="00A51A27"/>
    <w:rsid w:val="00A60279"/>
    <w:rsid w:val="00A63622"/>
    <w:rsid w:val="00A6657E"/>
    <w:rsid w:val="00A72789"/>
    <w:rsid w:val="00A72C8C"/>
    <w:rsid w:val="00A77C62"/>
    <w:rsid w:val="00A81111"/>
    <w:rsid w:val="00A83F1F"/>
    <w:rsid w:val="00A84190"/>
    <w:rsid w:val="00A847A2"/>
    <w:rsid w:val="00A84A5B"/>
    <w:rsid w:val="00A868BD"/>
    <w:rsid w:val="00A94778"/>
    <w:rsid w:val="00A947DE"/>
    <w:rsid w:val="00A94A42"/>
    <w:rsid w:val="00A95CF2"/>
    <w:rsid w:val="00AA2EAB"/>
    <w:rsid w:val="00AA3229"/>
    <w:rsid w:val="00AA33F2"/>
    <w:rsid w:val="00AA4B07"/>
    <w:rsid w:val="00AA507C"/>
    <w:rsid w:val="00AA6C4A"/>
    <w:rsid w:val="00AB38DA"/>
    <w:rsid w:val="00AB4D62"/>
    <w:rsid w:val="00AB796D"/>
    <w:rsid w:val="00AC6096"/>
    <w:rsid w:val="00AC62E9"/>
    <w:rsid w:val="00AC63B7"/>
    <w:rsid w:val="00AC7131"/>
    <w:rsid w:val="00AC76EA"/>
    <w:rsid w:val="00AD0074"/>
    <w:rsid w:val="00AD3B82"/>
    <w:rsid w:val="00AD6EEA"/>
    <w:rsid w:val="00AE016C"/>
    <w:rsid w:val="00AE0285"/>
    <w:rsid w:val="00AE0759"/>
    <w:rsid w:val="00AE0DE2"/>
    <w:rsid w:val="00AE6478"/>
    <w:rsid w:val="00AF1FF9"/>
    <w:rsid w:val="00AF2BE6"/>
    <w:rsid w:val="00AF4033"/>
    <w:rsid w:val="00AF51CA"/>
    <w:rsid w:val="00AF704F"/>
    <w:rsid w:val="00AF7E5C"/>
    <w:rsid w:val="00B00454"/>
    <w:rsid w:val="00B03CC1"/>
    <w:rsid w:val="00B07158"/>
    <w:rsid w:val="00B11655"/>
    <w:rsid w:val="00B142A6"/>
    <w:rsid w:val="00B1662C"/>
    <w:rsid w:val="00B17E56"/>
    <w:rsid w:val="00B20485"/>
    <w:rsid w:val="00B23ECA"/>
    <w:rsid w:val="00B24A69"/>
    <w:rsid w:val="00B25694"/>
    <w:rsid w:val="00B26C22"/>
    <w:rsid w:val="00B26F0B"/>
    <w:rsid w:val="00B30D59"/>
    <w:rsid w:val="00B31470"/>
    <w:rsid w:val="00B32761"/>
    <w:rsid w:val="00B330DF"/>
    <w:rsid w:val="00B3475D"/>
    <w:rsid w:val="00B42589"/>
    <w:rsid w:val="00B42D57"/>
    <w:rsid w:val="00B43FBF"/>
    <w:rsid w:val="00B44310"/>
    <w:rsid w:val="00B45738"/>
    <w:rsid w:val="00B45A04"/>
    <w:rsid w:val="00B45D25"/>
    <w:rsid w:val="00B526B7"/>
    <w:rsid w:val="00B56C9D"/>
    <w:rsid w:val="00B6021D"/>
    <w:rsid w:val="00B648A6"/>
    <w:rsid w:val="00B659B5"/>
    <w:rsid w:val="00B6607B"/>
    <w:rsid w:val="00B67A1A"/>
    <w:rsid w:val="00B733C8"/>
    <w:rsid w:val="00B754A6"/>
    <w:rsid w:val="00B81334"/>
    <w:rsid w:val="00B839CA"/>
    <w:rsid w:val="00B86A9D"/>
    <w:rsid w:val="00B8716C"/>
    <w:rsid w:val="00B91159"/>
    <w:rsid w:val="00B94AB6"/>
    <w:rsid w:val="00BA333A"/>
    <w:rsid w:val="00BB131B"/>
    <w:rsid w:val="00BB4BE4"/>
    <w:rsid w:val="00BC00EA"/>
    <w:rsid w:val="00BC0E86"/>
    <w:rsid w:val="00BC1DB3"/>
    <w:rsid w:val="00BC382C"/>
    <w:rsid w:val="00BC6562"/>
    <w:rsid w:val="00BC7C94"/>
    <w:rsid w:val="00BE17A4"/>
    <w:rsid w:val="00BE7915"/>
    <w:rsid w:val="00BE7B48"/>
    <w:rsid w:val="00BF030C"/>
    <w:rsid w:val="00BF093A"/>
    <w:rsid w:val="00BF23E4"/>
    <w:rsid w:val="00BF25F7"/>
    <w:rsid w:val="00BF28B0"/>
    <w:rsid w:val="00BF613A"/>
    <w:rsid w:val="00BF7B1A"/>
    <w:rsid w:val="00C05ECA"/>
    <w:rsid w:val="00C151E7"/>
    <w:rsid w:val="00C17347"/>
    <w:rsid w:val="00C1752E"/>
    <w:rsid w:val="00C20686"/>
    <w:rsid w:val="00C20EF7"/>
    <w:rsid w:val="00C23389"/>
    <w:rsid w:val="00C23F5E"/>
    <w:rsid w:val="00C243C4"/>
    <w:rsid w:val="00C26CDD"/>
    <w:rsid w:val="00C274E8"/>
    <w:rsid w:val="00C27906"/>
    <w:rsid w:val="00C333D6"/>
    <w:rsid w:val="00C35574"/>
    <w:rsid w:val="00C35CE0"/>
    <w:rsid w:val="00C37443"/>
    <w:rsid w:val="00C415FD"/>
    <w:rsid w:val="00C425CD"/>
    <w:rsid w:val="00C474BE"/>
    <w:rsid w:val="00C505E0"/>
    <w:rsid w:val="00C54DA0"/>
    <w:rsid w:val="00C61D8C"/>
    <w:rsid w:val="00C61FB4"/>
    <w:rsid w:val="00C622C4"/>
    <w:rsid w:val="00C64D9C"/>
    <w:rsid w:val="00C65F71"/>
    <w:rsid w:val="00C739B4"/>
    <w:rsid w:val="00C739ED"/>
    <w:rsid w:val="00C7504D"/>
    <w:rsid w:val="00C7764C"/>
    <w:rsid w:val="00C823D6"/>
    <w:rsid w:val="00C82471"/>
    <w:rsid w:val="00C83613"/>
    <w:rsid w:val="00C9700B"/>
    <w:rsid w:val="00C976C2"/>
    <w:rsid w:val="00CA0DCC"/>
    <w:rsid w:val="00CA21AF"/>
    <w:rsid w:val="00CB3F57"/>
    <w:rsid w:val="00CB4868"/>
    <w:rsid w:val="00CC141C"/>
    <w:rsid w:val="00CC6DCE"/>
    <w:rsid w:val="00CD00FE"/>
    <w:rsid w:val="00CD0E82"/>
    <w:rsid w:val="00CD1E1F"/>
    <w:rsid w:val="00CD4363"/>
    <w:rsid w:val="00CD62A9"/>
    <w:rsid w:val="00CD64DB"/>
    <w:rsid w:val="00CE15C8"/>
    <w:rsid w:val="00CF1DAE"/>
    <w:rsid w:val="00CF3CA8"/>
    <w:rsid w:val="00CF4066"/>
    <w:rsid w:val="00D06B7D"/>
    <w:rsid w:val="00D0716C"/>
    <w:rsid w:val="00D1469C"/>
    <w:rsid w:val="00D1473E"/>
    <w:rsid w:val="00D16B4E"/>
    <w:rsid w:val="00D179AE"/>
    <w:rsid w:val="00D2517D"/>
    <w:rsid w:val="00D2594C"/>
    <w:rsid w:val="00D27A77"/>
    <w:rsid w:val="00D31242"/>
    <w:rsid w:val="00D31469"/>
    <w:rsid w:val="00D32BA6"/>
    <w:rsid w:val="00D341EB"/>
    <w:rsid w:val="00D3771E"/>
    <w:rsid w:val="00D40598"/>
    <w:rsid w:val="00D42269"/>
    <w:rsid w:val="00D44CFC"/>
    <w:rsid w:val="00D47F8A"/>
    <w:rsid w:val="00D50716"/>
    <w:rsid w:val="00D570EA"/>
    <w:rsid w:val="00D62A11"/>
    <w:rsid w:val="00D63456"/>
    <w:rsid w:val="00D63D00"/>
    <w:rsid w:val="00D64E25"/>
    <w:rsid w:val="00D81877"/>
    <w:rsid w:val="00D86BF6"/>
    <w:rsid w:val="00D910C0"/>
    <w:rsid w:val="00D97725"/>
    <w:rsid w:val="00D97933"/>
    <w:rsid w:val="00DB196A"/>
    <w:rsid w:val="00DB1EA5"/>
    <w:rsid w:val="00DB6FE3"/>
    <w:rsid w:val="00DC0479"/>
    <w:rsid w:val="00DC0B05"/>
    <w:rsid w:val="00DC12ED"/>
    <w:rsid w:val="00DC20E4"/>
    <w:rsid w:val="00DC3B6E"/>
    <w:rsid w:val="00DC6C1F"/>
    <w:rsid w:val="00DD17A3"/>
    <w:rsid w:val="00DD7981"/>
    <w:rsid w:val="00DD7BF4"/>
    <w:rsid w:val="00DE07E6"/>
    <w:rsid w:val="00DE2242"/>
    <w:rsid w:val="00E00D24"/>
    <w:rsid w:val="00E0198A"/>
    <w:rsid w:val="00E028E7"/>
    <w:rsid w:val="00E05507"/>
    <w:rsid w:val="00E07EDD"/>
    <w:rsid w:val="00E1171E"/>
    <w:rsid w:val="00E11A8C"/>
    <w:rsid w:val="00E1313F"/>
    <w:rsid w:val="00E20AD3"/>
    <w:rsid w:val="00E22702"/>
    <w:rsid w:val="00E2322E"/>
    <w:rsid w:val="00E23516"/>
    <w:rsid w:val="00E248C5"/>
    <w:rsid w:val="00E25955"/>
    <w:rsid w:val="00E3160E"/>
    <w:rsid w:val="00E33D80"/>
    <w:rsid w:val="00E349B8"/>
    <w:rsid w:val="00E3756E"/>
    <w:rsid w:val="00E41C5C"/>
    <w:rsid w:val="00E45860"/>
    <w:rsid w:val="00E5060B"/>
    <w:rsid w:val="00E50862"/>
    <w:rsid w:val="00E52181"/>
    <w:rsid w:val="00E55A81"/>
    <w:rsid w:val="00E57FF4"/>
    <w:rsid w:val="00E61F39"/>
    <w:rsid w:val="00E721F7"/>
    <w:rsid w:val="00E80221"/>
    <w:rsid w:val="00E80742"/>
    <w:rsid w:val="00E82235"/>
    <w:rsid w:val="00E8269A"/>
    <w:rsid w:val="00E84CE3"/>
    <w:rsid w:val="00E86284"/>
    <w:rsid w:val="00E9189D"/>
    <w:rsid w:val="00E92A32"/>
    <w:rsid w:val="00E9373B"/>
    <w:rsid w:val="00E96B10"/>
    <w:rsid w:val="00EA2E4A"/>
    <w:rsid w:val="00EA49CB"/>
    <w:rsid w:val="00EB559E"/>
    <w:rsid w:val="00EB732F"/>
    <w:rsid w:val="00EC2AF6"/>
    <w:rsid w:val="00EC4B01"/>
    <w:rsid w:val="00ED18B7"/>
    <w:rsid w:val="00ED3550"/>
    <w:rsid w:val="00ED5971"/>
    <w:rsid w:val="00EE052B"/>
    <w:rsid w:val="00EE23BA"/>
    <w:rsid w:val="00EE540D"/>
    <w:rsid w:val="00EE556B"/>
    <w:rsid w:val="00EF346A"/>
    <w:rsid w:val="00F0397B"/>
    <w:rsid w:val="00F10A69"/>
    <w:rsid w:val="00F16D83"/>
    <w:rsid w:val="00F21490"/>
    <w:rsid w:val="00F2210F"/>
    <w:rsid w:val="00F22175"/>
    <w:rsid w:val="00F23333"/>
    <w:rsid w:val="00F24736"/>
    <w:rsid w:val="00F27925"/>
    <w:rsid w:val="00F27F24"/>
    <w:rsid w:val="00F3074A"/>
    <w:rsid w:val="00F34C0B"/>
    <w:rsid w:val="00F352B8"/>
    <w:rsid w:val="00F352EB"/>
    <w:rsid w:val="00F40957"/>
    <w:rsid w:val="00F42C34"/>
    <w:rsid w:val="00F50282"/>
    <w:rsid w:val="00F5230E"/>
    <w:rsid w:val="00F558AA"/>
    <w:rsid w:val="00F561B1"/>
    <w:rsid w:val="00F60A69"/>
    <w:rsid w:val="00F6566F"/>
    <w:rsid w:val="00F66C64"/>
    <w:rsid w:val="00F66EF2"/>
    <w:rsid w:val="00F70EAE"/>
    <w:rsid w:val="00F73CA4"/>
    <w:rsid w:val="00F76D8F"/>
    <w:rsid w:val="00F77F67"/>
    <w:rsid w:val="00F82426"/>
    <w:rsid w:val="00F8255E"/>
    <w:rsid w:val="00F82B8C"/>
    <w:rsid w:val="00F83CAB"/>
    <w:rsid w:val="00F84FD3"/>
    <w:rsid w:val="00F90959"/>
    <w:rsid w:val="00FA05F6"/>
    <w:rsid w:val="00FA1848"/>
    <w:rsid w:val="00FA19D6"/>
    <w:rsid w:val="00FA3F00"/>
    <w:rsid w:val="00FA3FCD"/>
    <w:rsid w:val="00FA4B57"/>
    <w:rsid w:val="00FB2875"/>
    <w:rsid w:val="00FB2CB1"/>
    <w:rsid w:val="00FB74CE"/>
    <w:rsid w:val="00FC3AF1"/>
    <w:rsid w:val="00FC408A"/>
    <w:rsid w:val="00FD61DE"/>
    <w:rsid w:val="00FE524A"/>
    <w:rsid w:val="00FE561D"/>
    <w:rsid w:val="00FF0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2211"/>
    <w:pPr>
      <w:spacing w:before="120" w:line="288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7B156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B156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156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7B156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7B156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B156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B156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B156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B156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B1562"/>
    <w:pPr>
      <w:tabs>
        <w:tab w:val="center" w:pos="4513"/>
        <w:tab w:val="right" w:pos="9026"/>
      </w:tabs>
      <w:spacing w:after="0"/>
    </w:pPr>
  </w:style>
  <w:style w:type="character" w:customStyle="1" w:styleId="a4">
    <w:name w:val="Горен колонтитул Знак"/>
    <w:basedOn w:val="a0"/>
    <w:link w:val="a3"/>
    <w:uiPriority w:val="99"/>
    <w:rsid w:val="007B1562"/>
  </w:style>
  <w:style w:type="paragraph" w:styleId="a5">
    <w:name w:val="footer"/>
    <w:basedOn w:val="a"/>
    <w:link w:val="a6"/>
    <w:uiPriority w:val="99"/>
    <w:unhideWhenUsed/>
    <w:rsid w:val="007B1562"/>
    <w:pPr>
      <w:tabs>
        <w:tab w:val="center" w:pos="4513"/>
        <w:tab w:val="right" w:pos="9026"/>
      </w:tabs>
      <w:spacing w:after="0"/>
    </w:pPr>
  </w:style>
  <w:style w:type="character" w:customStyle="1" w:styleId="a6">
    <w:name w:val="Долен колонтитул Знак"/>
    <w:basedOn w:val="a0"/>
    <w:link w:val="a5"/>
    <w:uiPriority w:val="99"/>
    <w:rsid w:val="007B1562"/>
  </w:style>
  <w:style w:type="character" w:customStyle="1" w:styleId="10">
    <w:name w:val="Заглавие 1 Знак"/>
    <w:basedOn w:val="a0"/>
    <w:link w:val="1"/>
    <w:uiPriority w:val="9"/>
    <w:rsid w:val="007B15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лавие 2 Знак"/>
    <w:basedOn w:val="a0"/>
    <w:link w:val="2"/>
    <w:uiPriority w:val="9"/>
    <w:rsid w:val="007B15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лавие 3 Знак"/>
    <w:basedOn w:val="a0"/>
    <w:link w:val="3"/>
    <w:uiPriority w:val="9"/>
    <w:rsid w:val="007B156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лавие 4 Знак"/>
    <w:basedOn w:val="a0"/>
    <w:link w:val="4"/>
    <w:uiPriority w:val="9"/>
    <w:rsid w:val="007B156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лавие 5 Знак"/>
    <w:basedOn w:val="a0"/>
    <w:link w:val="5"/>
    <w:uiPriority w:val="9"/>
    <w:rsid w:val="007B156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лавие 6 Знак"/>
    <w:basedOn w:val="a0"/>
    <w:link w:val="6"/>
    <w:uiPriority w:val="9"/>
    <w:semiHidden/>
    <w:rsid w:val="007B156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7B156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7B15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7B15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7">
    <w:name w:val="TOC Heading"/>
    <w:basedOn w:val="1"/>
    <w:next w:val="a"/>
    <w:uiPriority w:val="39"/>
    <w:unhideWhenUsed/>
    <w:qFormat/>
    <w:rsid w:val="007B1562"/>
    <w:pPr>
      <w:numPr>
        <w:numId w:val="0"/>
      </w:num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7B1562"/>
    <w:pPr>
      <w:spacing w:after="100"/>
    </w:pPr>
  </w:style>
  <w:style w:type="character" w:styleId="a8">
    <w:name w:val="Hyperlink"/>
    <w:basedOn w:val="a0"/>
    <w:uiPriority w:val="99"/>
    <w:unhideWhenUsed/>
    <w:rsid w:val="007B1562"/>
    <w:rPr>
      <w:color w:val="0563C1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5B39E3"/>
    <w:pPr>
      <w:spacing w:after="100"/>
      <w:ind w:left="220"/>
    </w:pPr>
  </w:style>
  <w:style w:type="paragraph" w:styleId="a9">
    <w:name w:val="List Paragraph"/>
    <w:basedOn w:val="a"/>
    <w:uiPriority w:val="34"/>
    <w:qFormat/>
    <w:rsid w:val="0084537A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950CA8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950CA8"/>
    <w:rPr>
      <w:sz w:val="20"/>
      <w:szCs w:val="20"/>
    </w:rPr>
  </w:style>
  <w:style w:type="character" w:customStyle="1" w:styleId="ac">
    <w:name w:val="Текст на коментар Знак"/>
    <w:basedOn w:val="a0"/>
    <w:link w:val="ab"/>
    <w:uiPriority w:val="99"/>
    <w:rsid w:val="00950CA8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50CA8"/>
    <w:rPr>
      <w:b/>
      <w:bCs/>
    </w:rPr>
  </w:style>
  <w:style w:type="character" w:customStyle="1" w:styleId="ae">
    <w:name w:val="Предмет на коментар Знак"/>
    <w:basedOn w:val="ac"/>
    <w:link w:val="ad"/>
    <w:uiPriority w:val="99"/>
    <w:semiHidden/>
    <w:rsid w:val="00950CA8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950CA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0">
    <w:name w:val="Изнесен текст Знак"/>
    <w:basedOn w:val="a0"/>
    <w:link w:val="af"/>
    <w:uiPriority w:val="99"/>
    <w:semiHidden/>
    <w:rsid w:val="00950CA8"/>
    <w:rPr>
      <w:rFonts w:ascii="Segoe UI" w:hAnsi="Segoe UI" w:cs="Segoe UI"/>
      <w:sz w:val="18"/>
      <w:szCs w:val="18"/>
    </w:rPr>
  </w:style>
  <w:style w:type="paragraph" w:styleId="31">
    <w:name w:val="toc 3"/>
    <w:basedOn w:val="a"/>
    <w:next w:val="a"/>
    <w:autoRedefine/>
    <w:uiPriority w:val="39"/>
    <w:unhideWhenUsed/>
    <w:rsid w:val="001454C9"/>
    <w:pPr>
      <w:spacing w:after="100"/>
      <w:ind w:left="440"/>
    </w:pPr>
  </w:style>
  <w:style w:type="table" w:styleId="af1">
    <w:name w:val="Table Grid"/>
    <w:basedOn w:val="a1"/>
    <w:uiPriority w:val="59"/>
    <w:rsid w:val="001231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a1"/>
    <w:uiPriority w:val="49"/>
    <w:rsid w:val="001231A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2">
    <w:name w:val="caption"/>
    <w:basedOn w:val="a"/>
    <w:next w:val="a"/>
    <w:uiPriority w:val="35"/>
    <w:unhideWhenUsed/>
    <w:qFormat/>
    <w:rsid w:val="00F66C6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GridTable5Dark-Accent11">
    <w:name w:val="Grid Table 5 Dark - Accent 11"/>
    <w:basedOn w:val="a1"/>
    <w:uiPriority w:val="50"/>
    <w:rsid w:val="00895DD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3">
    <w:name w:val="table of figures"/>
    <w:basedOn w:val="a"/>
    <w:next w:val="a"/>
    <w:uiPriority w:val="99"/>
    <w:unhideWhenUsed/>
    <w:rsid w:val="00553327"/>
    <w:pPr>
      <w:spacing w:after="0"/>
    </w:pPr>
  </w:style>
  <w:style w:type="paragraph" w:customStyle="1" w:styleId="a-I-EU-slogansmall">
    <w:name w:val="a-I-EU-slogan small"/>
    <w:basedOn w:val="a"/>
    <w:link w:val="a-I-EU-slogansmallCar"/>
    <w:uiPriority w:val="99"/>
    <w:rsid w:val="00223AF8"/>
    <w:pPr>
      <w:spacing w:before="0" w:after="200" w:line="240" w:lineRule="auto"/>
      <w:jc w:val="left"/>
    </w:pPr>
    <w:rPr>
      <w:rFonts w:ascii="Arial" w:eastAsia="Arial" w:hAnsi="Arial" w:cs="Times New Roman"/>
      <w:i/>
      <w:sz w:val="16"/>
      <w:szCs w:val="16"/>
    </w:rPr>
  </w:style>
  <w:style w:type="character" w:customStyle="1" w:styleId="a-I-EU-slogansmallCar">
    <w:name w:val="a-I-EU-slogan small Car"/>
    <w:basedOn w:val="a0"/>
    <w:link w:val="a-I-EU-slogansmall"/>
    <w:uiPriority w:val="99"/>
    <w:locked/>
    <w:rsid w:val="00223AF8"/>
    <w:rPr>
      <w:rFonts w:ascii="Arial" w:eastAsia="Arial" w:hAnsi="Arial" w:cs="Times New Roman"/>
      <w:i/>
      <w:sz w:val="16"/>
      <w:szCs w:val="16"/>
    </w:rPr>
  </w:style>
  <w:style w:type="paragraph" w:customStyle="1" w:styleId="L-I-EU-ERDFreference">
    <w:name w:val="L-I-EU-ERDF reference"/>
    <w:link w:val="L-I-EU-ERDFreferenceCar"/>
    <w:uiPriority w:val="99"/>
    <w:rsid w:val="00223AF8"/>
    <w:pPr>
      <w:spacing w:after="200" w:line="276" w:lineRule="auto"/>
    </w:pPr>
    <w:rPr>
      <w:rFonts w:ascii="Arial" w:eastAsia="Arial" w:hAnsi="Arial" w:cs="Times New Roman"/>
      <w:sz w:val="12"/>
      <w:szCs w:val="12"/>
    </w:rPr>
  </w:style>
  <w:style w:type="character" w:customStyle="1" w:styleId="L-I-EU-ERDFreferenceCar">
    <w:name w:val="L-I-EU-ERDF reference Car"/>
    <w:basedOn w:val="a0"/>
    <w:link w:val="L-I-EU-ERDFreference"/>
    <w:uiPriority w:val="99"/>
    <w:locked/>
    <w:rsid w:val="00223AF8"/>
    <w:rPr>
      <w:rFonts w:ascii="Arial" w:eastAsia="Arial" w:hAnsi="Arial" w:cs="Times New Roman"/>
      <w:sz w:val="12"/>
      <w:szCs w:val="12"/>
    </w:rPr>
  </w:style>
  <w:style w:type="table" w:customStyle="1" w:styleId="Elencochiaro-Colore11">
    <w:name w:val="Elenco chiaro - Colore 11"/>
    <w:basedOn w:val="a1"/>
    <w:uiPriority w:val="61"/>
    <w:rsid w:val="000448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customStyle="1" w:styleId="CE-StandardText">
    <w:name w:val="CE-StandardText"/>
    <w:basedOn w:val="a"/>
    <w:link w:val="CE-StandardTextZchn"/>
    <w:qFormat/>
    <w:rsid w:val="00024A86"/>
    <w:pPr>
      <w:spacing w:after="0" w:line="276" w:lineRule="auto"/>
    </w:pPr>
    <w:rPr>
      <w:rFonts w:ascii="Trebuchet MS" w:eastAsia="Times New Roman" w:hAnsi="Trebuchet MS" w:cs="Times New Roman"/>
      <w:color w:val="44546A" w:themeColor="text2"/>
      <w:sz w:val="20"/>
      <w:szCs w:val="18"/>
    </w:rPr>
  </w:style>
  <w:style w:type="character" w:customStyle="1" w:styleId="CE-StandardTextZchn">
    <w:name w:val="CE-StandardText Zchn"/>
    <w:basedOn w:val="a0"/>
    <w:link w:val="CE-StandardText"/>
    <w:rsid w:val="00024A86"/>
    <w:rPr>
      <w:rFonts w:ascii="Trebuchet MS" w:eastAsia="Times New Roman" w:hAnsi="Trebuchet MS" w:cs="Times New Roman"/>
      <w:color w:val="44546A" w:themeColor="text2"/>
      <w:sz w:val="20"/>
      <w:szCs w:val="18"/>
    </w:rPr>
  </w:style>
  <w:style w:type="paragraph" w:customStyle="1" w:styleId="CE-HeadlineTitle">
    <w:name w:val="CE-Headline Title"/>
    <w:basedOn w:val="a"/>
    <w:link w:val="CE-HeadlineTitleZchn"/>
    <w:qFormat/>
    <w:rsid w:val="00024A86"/>
    <w:pPr>
      <w:spacing w:before="0" w:after="240" w:line="700" w:lineRule="exact"/>
      <w:jc w:val="left"/>
    </w:pPr>
    <w:rPr>
      <w:rFonts w:ascii="Trebuchet MS" w:eastAsia="Times New Roman" w:hAnsi="Trebuchet MS" w:cs="Times New Roman"/>
      <w:caps/>
      <w:color w:val="E7E6E6" w:themeColor="background2"/>
      <w:spacing w:val="-20"/>
      <w:kern w:val="72"/>
      <w:sz w:val="60"/>
      <w:szCs w:val="76"/>
    </w:rPr>
  </w:style>
  <w:style w:type="character" w:customStyle="1" w:styleId="CE-HeadlineTitleZchn">
    <w:name w:val="CE-Headline Title Zchn"/>
    <w:basedOn w:val="a0"/>
    <w:link w:val="CE-HeadlineTitle"/>
    <w:rsid w:val="00024A86"/>
    <w:rPr>
      <w:rFonts w:ascii="Trebuchet MS" w:eastAsia="Times New Roman" w:hAnsi="Trebuchet MS" w:cs="Times New Roman"/>
      <w:caps/>
      <w:color w:val="E7E6E6" w:themeColor="background2"/>
      <w:spacing w:val="-20"/>
      <w:kern w:val="72"/>
      <w:sz w:val="60"/>
      <w:szCs w:val="76"/>
    </w:rPr>
  </w:style>
  <w:style w:type="character" w:customStyle="1" w:styleId="Menzionenonrisolta1">
    <w:name w:val="Menzione non risolta1"/>
    <w:basedOn w:val="a0"/>
    <w:uiPriority w:val="99"/>
    <w:semiHidden/>
    <w:unhideWhenUsed/>
    <w:rsid w:val="009F2902"/>
    <w:rPr>
      <w:color w:val="808080"/>
      <w:shd w:val="clear" w:color="auto" w:fill="E6E6E6"/>
    </w:rPr>
  </w:style>
  <w:style w:type="character" w:customStyle="1" w:styleId="Menzionenonrisolta2">
    <w:name w:val="Menzione non risolta2"/>
    <w:basedOn w:val="a0"/>
    <w:uiPriority w:val="99"/>
    <w:semiHidden/>
    <w:unhideWhenUsed/>
    <w:rsid w:val="00771F35"/>
    <w:rPr>
      <w:color w:val="808080"/>
      <w:shd w:val="clear" w:color="auto" w:fill="E6E6E6"/>
    </w:rPr>
  </w:style>
  <w:style w:type="character" w:customStyle="1" w:styleId="invite-phone-number">
    <w:name w:val="invite-phone-number"/>
    <w:basedOn w:val="a0"/>
    <w:rsid w:val="004F7527"/>
  </w:style>
  <w:style w:type="character" w:customStyle="1" w:styleId="Menzionenonrisolta3">
    <w:name w:val="Menzione non risolta3"/>
    <w:basedOn w:val="a0"/>
    <w:uiPriority w:val="99"/>
    <w:semiHidden/>
    <w:unhideWhenUsed/>
    <w:rsid w:val="00B1662C"/>
    <w:rPr>
      <w:color w:val="605E5C"/>
      <w:shd w:val="clear" w:color="auto" w:fill="E1DFDD"/>
    </w:rPr>
  </w:style>
  <w:style w:type="character" w:customStyle="1" w:styleId="Menzionenonrisolta4">
    <w:name w:val="Menzione non risolta4"/>
    <w:basedOn w:val="a0"/>
    <w:uiPriority w:val="99"/>
    <w:semiHidden/>
    <w:unhideWhenUsed/>
    <w:rsid w:val="00D06B7D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D06B7D"/>
    <w:rPr>
      <w:color w:val="954F72" w:themeColor="followedHyperlink"/>
      <w:u w:val="single"/>
    </w:rPr>
  </w:style>
  <w:style w:type="character" w:customStyle="1" w:styleId="Menzionenonrisolta5">
    <w:name w:val="Menzione non risolta5"/>
    <w:basedOn w:val="a0"/>
    <w:uiPriority w:val="99"/>
    <w:semiHidden/>
    <w:unhideWhenUsed/>
    <w:rsid w:val="000D237F"/>
    <w:rPr>
      <w:color w:val="605E5C"/>
      <w:shd w:val="clear" w:color="auto" w:fill="E1DFDD"/>
    </w:rPr>
  </w:style>
  <w:style w:type="paragraph" w:styleId="af5">
    <w:name w:val="Revision"/>
    <w:hidden/>
    <w:uiPriority w:val="99"/>
    <w:semiHidden/>
    <w:rsid w:val="00963850"/>
    <w:pPr>
      <w:spacing w:after="0" w:line="240" w:lineRule="auto"/>
    </w:pPr>
  </w:style>
  <w:style w:type="character" w:customStyle="1" w:styleId="hpaddresssubtitlejs-hpaddresssubtitlejqtooltip">
    <w:name w:val="hp_address_subtitle&#10;js-hp_address_subtitle&#10;jq_tooltip"/>
    <w:basedOn w:val="a0"/>
    <w:rsid w:val="00056228"/>
  </w:style>
  <w:style w:type="character" w:customStyle="1" w:styleId="UnresolvedMention">
    <w:name w:val="Unresolved Mention"/>
    <w:basedOn w:val="a0"/>
    <w:uiPriority w:val="99"/>
    <w:semiHidden/>
    <w:unhideWhenUsed/>
    <w:rsid w:val="0091216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80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5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1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55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2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Aqfu2gqT4oEtWclhlPciD2c1RkOvvA_dg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EE96E-8E63-4721-8B95-A2B7BF2FE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26</Words>
  <Characters>2429</Characters>
  <Application>Microsoft Office Word</Application>
  <DocSecurity>0</DocSecurity>
  <Lines>20</Lines>
  <Paragraphs>5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Microsoft</Company>
  <LinksUpToDate>false</LinksUpToDate>
  <CharactersWithSpaces>2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olvo</dc:creator>
  <cp:lastModifiedBy>duboak@outlook.com</cp:lastModifiedBy>
  <cp:revision>6</cp:revision>
  <cp:lastPrinted>2019-07-19T12:48:00Z</cp:lastPrinted>
  <dcterms:created xsi:type="dcterms:W3CDTF">2023-05-03T10:53:00Z</dcterms:created>
  <dcterms:modified xsi:type="dcterms:W3CDTF">2023-05-03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F00E9FF-5491-4F19-806A-DB788C1FF581}</vt:lpwstr>
  </property>
</Properties>
</file>